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6FFB61" w14:textId="429B9424" w:rsidR="00390AA9" w:rsidRPr="009146BA" w:rsidRDefault="00390AA9" w:rsidP="00176118">
      <w:pPr>
        <w:pStyle w:val="Title"/>
        <w:jc w:val="left"/>
        <w:rPr>
          <w:rFonts w:asciiTheme="minorHAnsi" w:hAnsiTheme="minorHAnsi" w:cstheme="minorHAnsi"/>
          <w:szCs w:val="24"/>
        </w:rPr>
      </w:pPr>
    </w:p>
    <w:p w14:paraId="240B754F" w14:textId="38533D8C" w:rsidR="00871706" w:rsidRPr="009146BA" w:rsidRDefault="009438F7" w:rsidP="009438F7">
      <w:pPr>
        <w:pStyle w:val="Title"/>
        <w:rPr>
          <w:rFonts w:asciiTheme="minorHAnsi" w:hAnsiTheme="minorHAnsi" w:cstheme="minorHAnsi"/>
          <w:szCs w:val="24"/>
        </w:rPr>
      </w:pPr>
      <w:r w:rsidRPr="009146BA"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5EC50CA9" wp14:editId="54DA8F74">
            <wp:extent cx="4565650" cy="877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73CC13D1" w:rsidR="00871706" w:rsidRPr="009146BA" w:rsidRDefault="00EE47B9">
      <w:pPr>
        <w:jc w:val="center"/>
        <w:rPr>
          <w:rFonts w:asciiTheme="minorHAnsi" w:hAnsiTheme="minorHAnsi" w:cstheme="minorHAnsi"/>
          <w:b/>
        </w:rPr>
      </w:pPr>
      <w:r w:rsidRPr="009146BA">
        <w:rPr>
          <w:rFonts w:asciiTheme="minorHAnsi" w:hAnsiTheme="minorHAnsi" w:cstheme="minorHAnsi"/>
          <w:b/>
        </w:rPr>
        <w:t>A</w:t>
      </w:r>
      <w:r w:rsidR="00422969" w:rsidRPr="009146BA">
        <w:rPr>
          <w:rFonts w:asciiTheme="minorHAnsi" w:hAnsiTheme="minorHAnsi" w:cstheme="minorHAnsi"/>
          <w:b/>
        </w:rPr>
        <w:t>SSIGNMENT</w:t>
      </w:r>
      <w:r w:rsidRPr="009146BA">
        <w:rPr>
          <w:rFonts w:asciiTheme="minorHAnsi" w:hAnsiTheme="minorHAnsi" w:cstheme="minorHAnsi"/>
          <w:b/>
        </w:rPr>
        <w:t xml:space="preserve"> </w:t>
      </w:r>
      <w:r w:rsidR="00A17E5F" w:rsidRPr="009146BA">
        <w:rPr>
          <w:rFonts w:asciiTheme="minorHAnsi" w:hAnsiTheme="minorHAnsi" w:cstheme="minorHAnsi"/>
          <w:b/>
        </w:rPr>
        <w:t>3</w:t>
      </w:r>
      <w:r w:rsidR="004A1CE4">
        <w:rPr>
          <w:rFonts w:asciiTheme="minorHAnsi" w:hAnsiTheme="minorHAnsi" w:cstheme="minorHAnsi"/>
          <w:b/>
        </w:rPr>
        <w:t xml:space="preserve">: </w:t>
      </w:r>
      <w:r w:rsidR="004A1CE4">
        <w:rPr>
          <w:rFonts w:asciiTheme="minorHAnsi" w:hAnsiTheme="minorHAnsi" w:cstheme="minorHAnsi"/>
          <w:b/>
          <w:bCs/>
        </w:rPr>
        <w:t>ACADEMIC WRITING</w:t>
      </w:r>
    </w:p>
    <w:p w14:paraId="6871094D" w14:textId="77777777" w:rsidR="004A4F9B" w:rsidRPr="009146BA" w:rsidRDefault="004A4F9B">
      <w:pPr>
        <w:jc w:val="center"/>
        <w:rPr>
          <w:rFonts w:asciiTheme="minorHAnsi" w:hAnsiTheme="minorHAnsi" w:cstheme="minorHAnsi"/>
          <w:b/>
        </w:rPr>
      </w:pPr>
    </w:p>
    <w:tbl>
      <w:tblPr>
        <w:tblStyle w:val="TableGrid"/>
        <w:tblW w:w="89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283"/>
        <w:gridCol w:w="7093"/>
      </w:tblGrid>
      <w:tr w:rsidR="004A4F9B" w:rsidRPr="009146BA" w14:paraId="70C0399C" w14:textId="77777777" w:rsidTr="00233139">
        <w:tc>
          <w:tcPr>
            <w:tcW w:w="1555" w:type="dxa"/>
          </w:tcPr>
          <w:p w14:paraId="10BE0B00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 xml:space="preserve">Subject </w:t>
            </w:r>
          </w:p>
        </w:tc>
        <w:tc>
          <w:tcPr>
            <w:tcW w:w="283" w:type="dxa"/>
          </w:tcPr>
          <w:p w14:paraId="65B8C7C1" w14:textId="77777777" w:rsidR="004A4F9B" w:rsidRPr="009146BA" w:rsidRDefault="004A4F9B" w:rsidP="00233139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7CD41F43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Technology and Information System (SECP1513)</w:t>
            </w:r>
          </w:p>
        </w:tc>
      </w:tr>
      <w:tr w:rsidR="004A4F9B" w:rsidRPr="009146BA" w14:paraId="19D97C1F" w14:textId="77777777" w:rsidTr="00233139">
        <w:tc>
          <w:tcPr>
            <w:tcW w:w="1555" w:type="dxa"/>
          </w:tcPr>
          <w:p w14:paraId="196F01A5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Session</w:t>
            </w:r>
          </w:p>
        </w:tc>
        <w:tc>
          <w:tcPr>
            <w:tcW w:w="283" w:type="dxa"/>
          </w:tcPr>
          <w:p w14:paraId="529EE70A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35124B24" w14:textId="19A791A5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202</w:t>
            </w:r>
            <w:r w:rsidR="00FA0537" w:rsidRPr="009146BA">
              <w:rPr>
                <w:rFonts w:asciiTheme="minorHAnsi" w:hAnsiTheme="minorHAnsi" w:cstheme="minorHAnsi"/>
              </w:rPr>
              <w:t>4</w:t>
            </w:r>
            <w:r w:rsidRPr="009146BA">
              <w:rPr>
                <w:rFonts w:asciiTheme="minorHAnsi" w:hAnsiTheme="minorHAnsi" w:cstheme="minorHAnsi"/>
              </w:rPr>
              <w:t>/202</w:t>
            </w:r>
            <w:r w:rsidR="00FA0537" w:rsidRPr="009146BA">
              <w:rPr>
                <w:rFonts w:asciiTheme="minorHAnsi" w:hAnsiTheme="minorHAnsi" w:cstheme="minorHAnsi"/>
              </w:rPr>
              <w:t>5</w:t>
            </w:r>
            <w:r w:rsidRPr="009146BA">
              <w:rPr>
                <w:rFonts w:asciiTheme="minorHAnsi" w:hAnsiTheme="minorHAnsi" w:cstheme="minorHAnsi"/>
              </w:rPr>
              <w:t xml:space="preserve"> Semester 1</w:t>
            </w:r>
          </w:p>
        </w:tc>
      </w:tr>
      <w:tr w:rsidR="004A4F9B" w:rsidRPr="009146BA" w14:paraId="7B51D5CE" w14:textId="77777777" w:rsidTr="00233139">
        <w:tc>
          <w:tcPr>
            <w:tcW w:w="1555" w:type="dxa"/>
          </w:tcPr>
          <w:p w14:paraId="477B7526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Task</w:t>
            </w:r>
          </w:p>
        </w:tc>
        <w:tc>
          <w:tcPr>
            <w:tcW w:w="283" w:type="dxa"/>
          </w:tcPr>
          <w:p w14:paraId="6649FC02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585977B2" w14:textId="5D0BC873" w:rsidR="004A4F9B" w:rsidRPr="009146BA" w:rsidRDefault="004A1CE4" w:rsidP="00233139">
            <w:pPr>
              <w:pStyle w:val="Footer"/>
              <w:tabs>
                <w:tab w:val="clear" w:pos="4320"/>
                <w:tab w:val="clear" w:pos="8640"/>
              </w:tabs>
              <w:spacing w:after="1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CADEMIC WRITING</w:t>
            </w:r>
            <w:r w:rsidR="004A4F9B" w:rsidRPr="009146BA">
              <w:rPr>
                <w:rFonts w:asciiTheme="minorHAnsi" w:hAnsiTheme="minorHAnsi" w:cstheme="minorHAnsi"/>
              </w:rPr>
              <w:t xml:space="preserve"> on INDUSTR</w:t>
            </w:r>
            <w:r w:rsidR="0051633B" w:rsidRPr="009146BA">
              <w:rPr>
                <w:rFonts w:asciiTheme="minorHAnsi" w:hAnsiTheme="minorHAnsi" w:cstheme="minorHAnsi"/>
              </w:rPr>
              <w:t>IES</w:t>
            </w:r>
            <w:r w:rsidR="004A4F9B" w:rsidRPr="009146BA">
              <w:rPr>
                <w:rFonts w:asciiTheme="minorHAnsi" w:hAnsiTheme="minorHAnsi" w:cstheme="minorHAnsi"/>
              </w:rPr>
              <w:t xml:space="preserve"> TALK </w:t>
            </w:r>
            <w:r w:rsidR="00FA0537" w:rsidRPr="009146BA">
              <w:rPr>
                <w:rFonts w:asciiTheme="minorHAnsi" w:hAnsiTheme="minorHAnsi" w:cstheme="minorHAnsi"/>
              </w:rPr>
              <w:t>2</w:t>
            </w:r>
            <w:r w:rsidR="0051633B" w:rsidRPr="009146BA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A4F9B" w:rsidRPr="009146BA" w14:paraId="2E1896E7" w14:textId="77777777" w:rsidTr="00233139">
        <w:tc>
          <w:tcPr>
            <w:tcW w:w="1555" w:type="dxa"/>
          </w:tcPr>
          <w:p w14:paraId="0D84407E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 xml:space="preserve">Title                </w:t>
            </w:r>
          </w:p>
        </w:tc>
        <w:tc>
          <w:tcPr>
            <w:tcW w:w="283" w:type="dxa"/>
          </w:tcPr>
          <w:p w14:paraId="25AAD09B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251191F1" w14:textId="336A54BB" w:rsidR="004A4F9B" w:rsidRPr="009146BA" w:rsidRDefault="00FA0537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SKILLS IN UNIVERSITY AND INDUSTRY</w:t>
            </w:r>
          </w:p>
        </w:tc>
      </w:tr>
      <w:tr w:rsidR="004A4F9B" w:rsidRPr="009146BA" w14:paraId="5D1E7197" w14:textId="77777777" w:rsidTr="00233139">
        <w:tc>
          <w:tcPr>
            <w:tcW w:w="1555" w:type="dxa"/>
          </w:tcPr>
          <w:p w14:paraId="0061F948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Duration</w:t>
            </w:r>
          </w:p>
        </w:tc>
        <w:tc>
          <w:tcPr>
            <w:tcW w:w="283" w:type="dxa"/>
          </w:tcPr>
          <w:p w14:paraId="49A4FF12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21FF604F" w14:textId="26A662AB" w:rsidR="004A4F9B" w:rsidRPr="009146BA" w:rsidRDefault="003471E5" w:rsidP="004A4F9B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  <w:r w:rsidR="004A4F9B" w:rsidRPr="009146BA">
              <w:rPr>
                <w:rFonts w:asciiTheme="minorHAnsi" w:hAnsiTheme="minorHAnsi" w:cstheme="minorHAnsi"/>
              </w:rPr>
              <w:t xml:space="preserve"> </w:t>
            </w:r>
            <w:r w:rsidRPr="009146BA">
              <w:rPr>
                <w:rFonts w:asciiTheme="minorHAnsi" w:hAnsiTheme="minorHAnsi" w:cstheme="minorHAnsi"/>
              </w:rPr>
              <w:t>Day</w:t>
            </w:r>
            <w:r w:rsidR="004A4F9B" w:rsidRPr="009146BA">
              <w:rPr>
                <w:rFonts w:asciiTheme="minorHAnsi" w:hAnsiTheme="minorHAnsi" w:cstheme="minorHAnsi"/>
              </w:rPr>
              <w:t>s (</w:t>
            </w:r>
            <w:r w:rsidR="00FA0537" w:rsidRPr="009146BA">
              <w:rPr>
                <w:rFonts w:asciiTheme="minorHAnsi" w:hAnsiTheme="minorHAnsi" w:cstheme="minorHAnsi"/>
              </w:rPr>
              <w:t>22</w:t>
            </w:r>
            <w:r w:rsidR="004A4F9B" w:rsidRPr="009146BA">
              <w:rPr>
                <w:rFonts w:asciiTheme="minorHAnsi" w:hAnsiTheme="minorHAnsi" w:cstheme="minorHAnsi"/>
              </w:rPr>
              <w:t xml:space="preserve"> </w:t>
            </w:r>
            <w:r w:rsidR="00FA0537" w:rsidRPr="009146BA">
              <w:rPr>
                <w:rFonts w:asciiTheme="minorHAnsi" w:hAnsiTheme="minorHAnsi" w:cstheme="minorHAnsi"/>
              </w:rPr>
              <w:t>December</w:t>
            </w:r>
            <w:r w:rsidR="004A4F9B" w:rsidRPr="009146BA">
              <w:rPr>
                <w:rFonts w:asciiTheme="minorHAnsi" w:hAnsiTheme="minorHAnsi" w:cstheme="minorHAnsi"/>
              </w:rPr>
              <w:t xml:space="preserve"> 202</w:t>
            </w:r>
            <w:r w:rsidRPr="009146BA">
              <w:rPr>
                <w:rFonts w:asciiTheme="minorHAnsi" w:hAnsiTheme="minorHAnsi" w:cstheme="minorHAnsi"/>
              </w:rPr>
              <w:t>4</w:t>
            </w:r>
            <w:r w:rsidR="004A4F9B" w:rsidRPr="009146BA">
              <w:rPr>
                <w:rFonts w:asciiTheme="minorHAnsi" w:hAnsiTheme="minorHAnsi" w:cstheme="minorHAnsi"/>
              </w:rPr>
              <w:t xml:space="preserve"> until </w:t>
            </w:r>
            <w:r w:rsidR="00FA0537" w:rsidRPr="009146BA">
              <w:rPr>
                <w:rFonts w:asciiTheme="minorHAnsi" w:hAnsiTheme="minorHAnsi" w:cstheme="minorHAnsi"/>
              </w:rPr>
              <w:t>1</w:t>
            </w:r>
            <w:r w:rsidR="004A4F9B" w:rsidRPr="009146BA">
              <w:rPr>
                <w:rFonts w:asciiTheme="minorHAnsi" w:hAnsiTheme="minorHAnsi" w:cstheme="minorHAnsi"/>
              </w:rPr>
              <w:t xml:space="preserve"> </w:t>
            </w:r>
            <w:r w:rsidRPr="009146BA">
              <w:rPr>
                <w:rFonts w:asciiTheme="minorHAnsi" w:hAnsiTheme="minorHAnsi" w:cstheme="minorHAnsi"/>
              </w:rPr>
              <w:t>January</w:t>
            </w:r>
            <w:r w:rsidR="004A4F9B" w:rsidRPr="009146BA">
              <w:rPr>
                <w:rFonts w:asciiTheme="minorHAnsi" w:hAnsiTheme="minorHAnsi" w:cstheme="minorHAnsi"/>
              </w:rPr>
              <w:t xml:space="preserve"> 202</w:t>
            </w:r>
            <w:r w:rsidR="00FA0537" w:rsidRPr="009146BA">
              <w:rPr>
                <w:rFonts w:asciiTheme="minorHAnsi" w:hAnsiTheme="minorHAnsi" w:cstheme="minorHAnsi"/>
              </w:rPr>
              <w:t>5</w:t>
            </w:r>
            <w:r w:rsidR="004A4F9B" w:rsidRPr="009146BA">
              <w:rPr>
                <w:rFonts w:asciiTheme="minorHAnsi" w:hAnsiTheme="minorHAnsi" w:cstheme="minorHAnsi"/>
              </w:rPr>
              <w:t xml:space="preserve"> before 12.00 am)</w:t>
            </w:r>
          </w:p>
        </w:tc>
      </w:tr>
      <w:tr w:rsidR="004A4F9B" w:rsidRPr="009146BA" w14:paraId="073461F8" w14:textId="77777777" w:rsidTr="00233139">
        <w:tc>
          <w:tcPr>
            <w:tcW w:w="1555" w:type="dxa"/>
          </w:tcPr>
          <w:p w14:paraId="73F8A537" w14:textId="77777777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Submission</w:t>
            </w:r>
          </w:p>
        </w:tc>
        <w:tc>
          <w:tcPr>
            <w:tcW w:w="283" w:type="dxa"/>
          </w:tcPr>
          <w:p w14:paraId="24E71662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093" w:type="dxa"/>
          </w:tcPr>
          <w:p w14:paraId="50527A8D" w14:textId="6B1E4DE2" w:rsidR="004A4F9B" w:rsidRPr="009146BA" w:rsidRDefault="004A4F9B" w:rsidP="00233139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</w:rPr>
              <w:t xml:space="preserve">This is a </w:t>
            </w:r>
            <w:r w:rsidRPr="009146BA">
              <w:rPr>
                <w:rFonts w:asciiTheme="minorHAnsi" w:hAnsiTheme="minorHAnsi" w:cstheme="minorHAnsi"/>
                <w:b/>
                <w:bCs/>
              </w:rPr>
              <w:t>GROUP WORK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4A4F9B" w:rsidRPr="009146BA" w14:paraId="49B1F7B7" w14:textId="77777777" w:rsidTr="00233139">
        <w:tc>
          <w:tcPr>
            <w:tcW w:w="1555" w:type="dxa"/>
          </w:tcPr>
          <w:p w14:paraId="7F9F2C66" w14:textId="77777777" w:rsidR="004A4F9B" w:rsidRPr="009146BA" w:rsidRDefault="004A4F9B" w:rsidP="00233139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83" w:type="dxa"/>
          </w:tcPr>
          <w:p w14:paraId="187745EF" w14:textId="77777777" w:rsidR="004A4F9B" w:rsidRPr="009146BA" w:rsidRDefault="004A4F9B" w:rsidP="0023313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7093" w:type="dxa"/>
          </w:tcPr>
          <w:p w14:paraId="32C2A57C" w14:textId="1D9ABCB0" w:rsidR="004A4F9B" w:rsidRPr="009146BA" w:rsidRDefault="004A4F9B" w:rsidP="00233139">
            <w:pPr>
              <w:pStyle w:val="Footer"/>
              <w:tabs>
                <w:tab w:val="left" w:pos="720"/>
              </w:tabs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a. Upload </w:t>
            </w:r>
            <w:r w:rsidR="00071149" w:rsidRPr="009146BA">
              <w:rPr>
                <w:rFonts w:asciiTheme="minorHAnsi" w:hAnsiTheme="minorHAnsi" w:cstheme="minorHAnsi"/>
              </w:rPr>
              <w:t xml:space="preserve">a </w:t>
            </w:r>
            <w:r w:rsidR="003471E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 (in .pdf format) via UTM E-learning</w:t>
            </w:r>
          </w:p>
          <w:p w14:paraId="705360B5" w14:textId="2527C0FE" w:rsidR="006025B3" w:rsidRPr="009146BA" w:rsidRDefault="004A4F9B" w:rsidP="00233139">
            <w:pPr>
              <w:pStyle w:val="Footer"/>
              <w:tabs>
                <w:tab w:val="left" w:pos="720"/>
              </w:tabs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b. Upload </w:t>
            </w:r>
            <w:r w:rsidR="00071149" w:rsidRPr="009146BA">
              <w:rPr>
                <w:rFonts w:asciiTheme="minorHAnsi" w:hAnsiTheme="minorHAnsi" w:cstheme="minorHAnsi"/>
              </w:rPr>
              <w:t xml:space="preserve">a </w:t>
            </w:r>
            <w:r w:rsidR="003471E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 (in .</w:t>
            </w:r>
            <w:r w:rsidR="003471E5" w:rsidRPr="009146BA">
              <w:rPr>
                <w:rFonts w:asciiTheme="minorHAnsi" w:hAnsiTheme="minorHAnsi" w:cstheme="minorHAnsi"/>
              </w:rPr>
              <w:t>pdf</w:t>
            </w:r>
            <w:r w:rsidRPr="009146BA">
              <w:rPr>
                <w:rFonts w:asciiTheme="minorHAnsi" w:hAnsiTheme="minorHAnsi" w:cstheme="minorHAnsi"/>
              </w:rPr>
              <w:t xml:space="preserve"> format) via GitHub (</w:t>
            </w:r>
            <w:r w:rsidRPr="009146BA">
              <w:rPr>
                <w:rFonts w:asciiTheme="minorHAnsi" w:hAnsiTheme="minorHAnsi" w:cstheme="minorHAnsi"/>
                <w:b/>
                <w:bCs/>
              </w:rPr>
              <w:t>A WEEK</w:t>
            </w:r>
            <w:r w:rsidRPr="009146BA">
              <w:rPr>
                <w:rFonts w:asciiTheme="minorHAnsi" w:hAnsiTheme="minorHAnsi" w:cstheme="minorHAnsi"/>
              </w:rPr>
              <w:t xml:space="preserve"> after a submission through UTM E-learning)</w:t>
            </w:r>
          </w:p>
        </w:tc>
      </w:tr>
    </w:tbl>
    <w:p w14:paraId="74E2C983" w14:textId="77777777" w:rsidR="00701827" w:rsidRPr="009146BA" w:rsidRDefault="00701827" w:rsidP="009E54E3">
      <w:pPr>
        <w:pStyle w:val="Footer"/>
        <w:tabs>
          <w:tab w:val="clear" w:pos="4320"/>
          <w:tab w:val="clear" w:pos="8640"/>
        </w:tabs>
        <w:spacing w:after="10"/>
        <w:rPr>
          <w:rFonts w:asciiTheme="minorHAnsi" w:hAnsiTheme="minorHAnsi" w:cstheme="minorHAnsi"/>
        </w:rPr>
      </w:pPr>
    </w:p>
    <w:p w14:paraId="792FADC3" w14:textId="5EF6A15F" w:rsidR="00701827" w:rsidRPr="009146BA" w:rsidRDefault="00FA0537" w:rsidP="004A4F9B">
      <w:pPr>
        <w:pStyle w:val="Footer"/>
        <w:tabs>
          <w:tab w:val="clear" w:pos="4320"/>
          <w:tab w:val="clear" w:pos="8640"/>
        </w:tabs>
        <w:spacing w:after="10"/>
        <w:jc w:val="center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drawing>
          <wp:inline distT="0" distB="0" distL="0" distR="0" wp14:anchorId="36999E37" wp14:editId="3E4153EC">
            <wp:extent cx="2703046" cy="3832860"/>
            <wp:effectExtent l="0" t="0" r="2540" b="0"/>
            <wp:docPr id="408265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2652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2130" cy="3859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A91D" w14:textId="4B40CB84" w:rsidR="00E05192" w:rsidRPr="009146BA" w:rsidRDefault="004A4F9B" w:rsidP="00DB7ACB">
      <w:pPr>
        <w:pStyle w:val="Footer"/>
        <w:tabs>
          <w:tab w:val="clear" w:pos="4320"/>
          <w:tab w:val="clear" w:pos="8640"/>
        </w:tabs>
        <w:spacing w:after="10"/>
        <w:jc w:val="center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Poster for Industry Talk </w:t>
      </w:r>
    </w:p>
    <w:p w14:paraId="4C2D7846" w14:textId="1858D1CF" w:rsidR="00927A7E" w:rsidRPr="009146BA" w:rsidRDefault="00927A7E" w:rsidP="00927A7E">
      <w:pPr>
        <w:pStyle w:val="Footer"/>
        <w:spacing w:after="10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b/>
          <w:bCs/>
        </w:rPr>
        <w:t>Password:</w:t>
      </w:r>
      <w:r w:rsidRPr="009146BA">
        <w:rPr>
          <w:rFonts w:asciiTheme="minorHAnsi" w:hAnsiTheme="minorHAnsi" w:cstheme="minorHAnsi"/>
        </w:rPr>
        <w:t xml:space="preserve"> </w:t>
      </w:r>
      <w:r w:rsidR="00FA0537" w:rsidRPr="009146BA">
        <w:rPr>
          <w:rFonts w:asciiTheme="minorHAnsi" w:hAnsiTheme="minorHAnsi" w:cstheme="minorHAnsi"/>
        </w:rPr>
        <w:t>FMn33DCjvq3</w:t>
      </w:r>
    </w:p>
    <w:p w14:paraId="076C065A" w14:textId="77777777" w:rsidR="00927A7E" w:rsidRPr="009146BA" w:rsidRDefault="00927A7E" w:rsidP="00927A7E">
      <w:pPr>
        <w:pStyle w:val="Footer"/>
        <w:tabs>
          <w:tab w:val="clear" w:pos="4320"/>
          <w:tab w:val="clear" w:pos="8640"/>
        </w:tabs>
        <w:spacing w:after="10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b/>
          <w:bCs/>
        </w:rPr>
        <w:t>Recording link:</w:t>
      </w:r>
    </w:p>
    <w:p w14:paraId="79DF25B8" w14:textId="46EE021E" w:rsidR="00FA0537" w:rsidRPr="009146BA" w:rsidRDefault="00FA0537" w:rsidP="00FE6FE7">
      <w:pPr>
        <w:pStyle w:val="Heading2"/>
        <w:spacing w:before="0" w:after="10"/>
        <w:jc w:val="center"/>
        <w:rPr>
          <w:rFonts w:asciiTheme="minorHAnsi" w:hAnsiTheme="minorHAnsi" w:cstheme="minorHAnsi"/>
          <w:b w:val="0"/>
          <w:bCs w:val="0"/>
          <w:i w:val="0"/>
          <w:iCs w:val="0"/>
          <w:sz w:val="24"/>
          <w:szCs w:val="24"/>
        </w:rPr>
      </w:pPr>
      <w:hyperlink r:id="rId10" w:history="1">
        <w:r w:rsidRPr="009146BA">
          <w:rPr>
            <w:rStyle w:val="Hyperlink"/>
            <w:rFonts w:asciiTheme="minorHAnsi" w:hAnsiTheme="minorHAnsi" w:cstheme="minorHAnsi"/>
            <w:b w:val="0"/>
            <w:bCs w:val="0"/>
            <w:i w:val="0"/>
            <w:iCs w:val="0"/>
            <w:sz w:val="24"/>
            <w:szCs w:val="24"/>
          </w:rPr>
          <w:t>https://utm.webex.com/recordingservice/sites/utm/</w:t>
        </w:r>
        <w:r w:rsidRPr="009146BA">
          <w:rPr>
            <w:rStyle w:val="Hyperlink"/>
            <w:rFonts w:asciiTheme="minorHAnsi" w:hAnsiTheme="minorHAnsi" w:cstheme="minorHAnsi"/>
            <w:b w:val="0"/>
            <w:bCs w:val="0"/>
            <w:i w:val="0"/>
            <w:iCs w:val="0"/>
            <w:sz w:val="24"/>
            <w:szCs w:val="24"/>
          </w:rPr>
          <w:t>r</w:t>
        </w:r>
        <w:r w:rsidRPr="009146BA">
          <w:rPr>
            <w:rStyle w:val="Hyperlink"/>
            <w:rFonts w:asciiTheme="minorHAnsi" w:hAnsiTheme="minorHAnsi" w:cstheme="minorHAnsi"/>
            <w:b w:val="0"/>
            <w:bCs w:val="0"/>
            <w:i w:val="0"/>
            <w:iCs w:val="0"/>
            <w:sz w:val="24"/>
            <w:szCs w:val="24"/>
          </w:rPr>
          <w:t>ecording/495193b7b8d1499da9109e304e3f154a/playback</w:t>
        </w:r>
      </w:hyperlink>
    </w:p>
    <w:p w14:paraId="3351A28B" w14:textId="5F06D50A" w:rsidR="00FE6FE7" w:rsidRPr="009146BA" w:rsidRDefault="00FE6FE7" w:rsidP="00FE6FE7">
      <w:pPr>
        <w:pStyle w:val="Heading2"/>
        <w:spacing w:before="0" w:after="10"/>
        <w:jc w:val="center"/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</w:pPr>
    </w:p>
    <w:p w14:paraId="30ABCB35" w14:textId="77777777" w:rsidR="00FE6FE7" w:rsidRPr="009146BA" w:rsidRDefault="00FE6FE7" w:rsidP="00504A0A">
      <w:pPr>
        <w:pStyle w:val="Heading2"/>
        <w:spacing w:before="0" w:after="10"/>
        <w:jc w:val="both"/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</w:pPr>
    </w:p>
    <w:p w14:paraId="2BCF65AC" w14:textId="77777777" w:rsidR="00FA0537" w:rsidRPr="009146BA" w:rsidRDefault="00FA0537">
      <w:pPr>
        <w:rPr>
          <w:rFonts w:asciiTheme="minorHAnsi" w:hAnsiTheme="minorHAnsi" w:cstheme="minorHAnsi"/>
          <w:b/>
          <w:iCs/>
          <w:u w:val="single"/>
        </w:rPr>
      </w:pPr>
      <w:r w:rsidRPr="009146BA">
        <w:rPr>
          <w:rFonts w:asciiTheme="minorHAnsi" w:hAnsiTheme="minorHAnsi" w:cstheme="minorHAnsi"/>
          <w:bCs/>
          <w:i/>
          <w:u w:val="single"/>
        </w:rPr>
        <w:br w:type="page"/>
      </w:r>
    </w:p>
    <w:p w14:paraId="32ABEBB0" w14:textId="6B3D5AC0" w:rsidR="00504A0A" w:rsidRPr="009146BA" w:rsidRDefault="00504A0A" w:rsidP="00504A0A">
      <w:pPr>
        <w:pStyle w:val="Heading2"/>
        <w:spacing w:before="0" w:after="10"/>
        <w:jc w:val="both"/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</w:pPr>
      <w:r w:rsidRPr="009146BA">
        <w:rPr>
          <w:rFonts w:asciiTheme="minorHAnsi" w:hAnsiTheme="minorHAnsi" w:cstheme="minorHAnsi"/>
          <w:bCs w:val="0"/>
          <w:i w:val="0"/>
          <w:sz w:val="24"/>
          <w:szCs w:val="24"/>
          <w:u w:val="single"/>
        </w:rPr>
        <w:lastRenderedPageBreak/>
        <w:t xml:space="preserve">Instruction: </w:t>
      </w:r>
    </w:p>
    <w:p w14:paraId="2A683B10" w14:textId="77777777" w:rsidR="00927A7E" w:rsidRPr="009146BA" w:rsidRDefault="00927A7E" w:rsidP="00927A7E">
      <w:pPr>
        <w:rPr>
          <w:rFonts w:asciiTheme="minorHAnsi" w:hAnsiTheme="minorHAnsi" w:cstheme="minorHAnsi"/>
        </w:rPr>
      </w:pPr>
    </w:p>
    <w:p w14:paraId="087D9868" w14:textId="389C58C5" w:rsidR="00504A0A" w:rsidRPr="009146BA" w:rsidRDefault="00504A0A" w:rsidP="00504A0A">
      <w:pPr>
        <w:pStyle w:val="ListParagraph"/>
        <w:numPr>
          <w:ilvl w:val="0"/>
          <w:numId w:val="38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Students are required to prepare </w:t>
      </w:r>
      <w:r w:rsidR="006B0305" w:rsidRPr="009146BA">
        <w:rPr>
          <w:rFonts w:asciiTheme="minorHAnsi" w:hAnsiTheme="minorHAnsi" w:cstheme="minorHAnsi"/>
          <w:b/>
          <w:bCs/>
        </w:rPr>
        <w:t>A</w:t>
      </w:r>
      <w:r w:rsidR="009146BA">
        <w:rPr>
          <w:rFonts w:asciiTheme="minorHAnsi" w:hAnsiTheme="minorHAnsi" w:cstheme="minorHAnsi"/>
          <w:b/>
          <w:bCs/>
        </w:rPr>
        <w:t>N</w:t>
      </w:r>
      <w:r w:rsidRPr="009146BA">
        <w:rPr>
          <w:rFonts w:asciiTheme="minorHAnsi" w:hAnsiTheme="minorHAnsi" w:cstheme="minorHAnsi"/>
          <w:b/>
          <w:bCs/>
        </w:rPr>
        <w:t xml:space="preserve"> </w:t>
      </w:r>
      <w:r w:rsidR="009146BA">
        <w:rPr>
          <w:rFonts w:asciiTheme="minorHAnsi" w:hAnsiTheme="minorHAnsi" w:cstheme="minorHAnsi"/>
          <w:b/>
          <w:bCs/>
        </w:rPr>
        <w:t>ACADEMIC WRITING</w:t>
      </w:r>
      <w:r w:rsidR="006B0305" w:rsidRPr="009146BA">
        <w:rPr>
          <w:rFonts w:asciiTheme="minorHAnsi" w:hAnsiTheme="minorHAnsi" w:cstheme="minorHAnsi"/>
        </w:rPr>
        <w:t>.</w:t>
      </w:r>
    </w:p>
    <w:p w14:paraId="67BF4D87" w14:textId="77777777" w:rsidR="0002534A" w:rsidRPr="009146BA" w:rsidRDefault="0002534A" w:rsidP="0002534A">
      <w:pPr>
        <w:pStyle w:val="ListParagraph"/>
        <w:spacing w:after="10"/>
        <w:ind w:left="360"/>
        <w:jc w:val="both"/>
        <w:rPr>
          <w:rFonts w:asciiTheme="minorHAnsi" w:hAnsiTheme="minorHAnsi" w:cstheme="minorHAnsi"/>
        </w:rPr>
      </w:pPr>
    </w:p>
    <w:p w14:paraId="554C7C9C" w14:textId="259EC9B9" w:rsidR="00504A0A" w:rsidRPr="009146BA" w:rsidRDefault="00504A0A" w:rsidP="00504A0A">
      <w:pPr>
        <w:pStyle w:val="ListParagraph"/>
        <w:numPr>
          <w:ilvl w:val="0"/>
          <w:numId w:val="38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The length of the </w:t>
      </w:r>
      <w:r w:rsidR="009146BA">
        <w:rPr>
          <w:rFonts w:asciiTheme="minorHAnsi" w:hAnsiTheme="minorHAnsi" w:cstheme="minorHAnsi"/>
          <w:b/>
          <w:bCs/>
        </w:rPr>
        <w:t>ACADEMIC WRITING</w:t>
      </w:r>
      <w:r w:rsidRPr="009146BA">
        <w:rPr>
          <w:rFonts w:asciiTheme="minorHAnsi" w:hAnsiTheme="minorHAnsi" w:cstheme="minorHAnsi"/>
        </w:rPr>
        <w:t xml:space="preserve"> </w:t>
      </w:r>
      <w:r w:rsidRPr="009146BA">
        <w:rPr>
          <w:rFonts w:asciiTheme="minorHAnsi" w:hAnsiTheme="minorHAnsi" w:cstheme="minorHAnsi"/>
          <w:b/>
          <w:bCs/>
        </w:rPr>
        <w:t xml:space="preserve">SHOULD NOT EXCEED </w:t>
      </w:r>
      <w:r w:rsidR="006A07DD" w:rsidRPr="009146BA">
        <w:rPr>
          <w:rFonts w:asciiTheme="minorHAnsi" w:hAnsiTheme="minorHAnsi" w:cstheme="minorHAnsi"/>
          <w:b/>
          <w:bCs/>
        </w:rPr>
        <w:t>3</w:t>
      </w:r>
      <w:r w:rsidRPr="009146BA">
        <w:rPr>
          <w:rFonts w:asciiTheme="minorHAnsi" w:hAnsiTheme="minorHAnsi" w:cstheme="minorHAnsi"/>
          <w:b/>
          <w:bCs/>
        </w:rPr>
        <w:t xml:space="preserve"> PAGES</w:t>
      </w:r>
      <w:r w:rsidRPr="009146BA">
        <w:rPr>
          <w:rFonts w:asciiTheme="minorHAnsi" w:hAnsiTheme="minorHAnsi" w:cstheme="minorHAnsi"/>
        </w:rPr>
        <w:t>:</w:t>
      </w:r>
    </w:p>
    <w:p w14:paraId="72555AAA" w14:textId="47C2C1BA" w:rsidR="00504A0A" w:rsidRPr="009146BA" w:rsidRDefault="00504A0A" w:rsidP="00504A0A">
      <w:pPr>
        <w:pStyle w:val="ListParagraph"/>
        <w:numPr>
          <w:ilvl w:val="0"/>
          <w:numId w:val="39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Page one: This is the cover of the </w:t>
      </w:r>
      <w:r w:rsidR="006B0305" w:rsidRPr="009146BA">
        <w:rPr>
          <w:rFonts w:asciiTheme="minorHAnsi" w:hAnsiTheme="minorHAnsi" w:cstheme="minorHAnsi"/>
        </w:rPr>
        <w:t>REPORT</w:t>
      </w:r>
      <w:r w:rsidRPr="009146BA">
        <w:rPr>
          <w:rFonts w:asciiTheme="minorHAnsi" w:hAnsiTheme="minorHAnsi" w:cstheme="minorHAnsi"/>
        </w:rPr>
        <w:t xml:space="preserve">; it should include a proper title and a representative picture. The cover page should also include the titles for the topics covered in the </w:t>
      </w:r>
      <w:r w:rsidR="006B0305" w:rsidRPr="009146BA">
        <w:rPr>
          <w:rFonts w:asciiTheme="minorHAnsi" w:hAnsiTheme="minorHAnsi" w:cstheme="minorHAnsi"/>
        </w:rPr>
        <w:t>REPORT</w:t>
      </w:r>
      <w:r w:rsidRPr="009146BA">
        <w:rPr>
          <w:rFonts w:asciiTheme="minorHAnsi" w:hAnsiTheme="minorHAnsi" w:cstheme="minorHAnsi"/>
        </w:rPr>
        <w:t xml:space="preserve"> and names of group member.</w:t>
      </w:r>
    </w:p>
    <w:p w14:paraId="4F841E79" w14:textId="7CD76B9F" w:rsidR="00504A0A" w:rsidRPr="009146BA" w:rsidRDefault="00504A0A" w:rsidP="00504A0A">
      <w:pPr>
        <w:pStyle w:val="ListParagraph"/>
        <w:numPr>
          <w:ilvl w:val="0"/>
          <w:numId w:val="39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>Page</w:t>
      </w:r>
      <w:r w:rsidR="006A07DD" w:rsidRPr="009146BA">
        <w:rPr>
          <w:rFonts w:asciiTheme="minorHAnsi" w:hAnsiTheme="minorHAnsi" w:cstheme="minorHAnsi"/>
        </w:rPr>
        <w:t>s</w:t>
      </w:r>
      <w:r w:rsidRPr="009146BA">
        <w:rPr>
          <w:rFonts w:asciiTheme="minorHAnsi" w:hAnsiTheme="minorHAnsi" w:cstheme="minorHAnsi"/>
        </w:rPr>
        <w:t xml:space="preserve"> two </w:t>
      </w:r>
      <w:r w:rsidR="006A07DD" w:rsidRPr="009146BA">
        <w:rPr>
          <w:rFonts w:asciiTheme="minorHAnsi" w:hAnsiTheme="minorHAnsi" w:cstheme="minorHAnsi"/>
        </w:rPr>
        <w:t xml:space="preserve">and three </w:t>
      </w:r>
      <w:r w:rsidRPr="009146BA">
        <w:rPr>
          <w:rFonts w:asciiTheme="minorHAnsi" w:hAnsiTheme="minorHAnsi" w:cstheme="minorHAnsi"/>
        </w:rPr>
        <w:t>should include:</w:t>
      </w:r>
    </w:p>
    <w:p w14:paraId="1A91E565" w14:textId="5C61EA8C" w:rsidR="00504A0A" w:rsidRPr="009146BA" w:rsidRDefault="00504A0A" w:rsidP="00504A0A">
      <w:pPr>
        <w:pStyle w:val="ListParagraph"/>
        <w:numPr>
          <w:ilvl w:val="0"/>
          <w:numId w:val="40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>Industr</w:t>
      </w:r>
      <w:r w:rsidR="006B0305" w:rsidRPr="009146BA">
        <w:rPr>
          <w:rFonts w:asciiTheme="minorHAnsi" w:hAnsiTheme="minorHAnsi" w:cstheme="minorHAnsi"/>
        </w:rPr>
        <w:t xml:space="preserve">y </w:t>
      </w:r>
      <w:r w:rsidRPr="009146BA">
        <w:rPr>
          <w:rFonts w:asciiTheme="minorHAnsi" w:hAnsiTheme="minorHAnsi" w:cstheme="minorHAnsi"/>
        </w:rPr>
        <w:t xml:space="preserve">Talk </w:t>
      </w:r>
      <w:r w:rsidR="00FA0537" w:rsidRPr="009146BA">
        <w:rPr>
          <w:rFonts w:asciiTheme="minorHAnsi" w:hAnsiTheme="minorHAnsi" w:cstheme="minorHAnsi"/>
        </w:rPr>
        <w:t xml:space="preserve">on Skills in university and industry. </w:t>
      </w:r>
      <w:r w:rsidRPr="009146BA">
        <w:rPr>
          <w:rFonts w:asciiTheme="minorHAnsi" w:hAnsiTheme="minorHAnsi" w:cstheme="minorHAnsi"/>
        </w:rPr>
        <w:t>The content should consist of:</w:t>
      </w:r>
      <w:r w:rsidRPr="009146BA">
        <w:rPr>
          <w:rFonts w:asciiTheme="minorHAnsi" w:hAnsiTheme="minorHAnsi" w:cstheme="minorHAnsi"/>
          <w:b/>
          <w:bCs/>
        </w:rPr>
        <w:t xml:space="preserve"> </w:t>
      </w:r>
      <w:r w:rsidRPr="009146BA">
        <w:rPr>
          <w:rFonts w:asciiTheme="minorHAnsi" w:hAnsiTheme="minorHAnsi" w:cstheme="minorHAnsi"/>
        </w:rPr>
        <w:t xml:space="preserve">description of the </w:t>
      </w:r>
      <w:r w:rsidR="00FA0537" w:rsidRPr="009146BA">
        <w:rPr>
          <w:rFonts w:asciiTheme="minorHAnsi" w:hAnsiTheme="minorHAnsi" w:cstheme="minorHAnsi"/>
        </w:rPr>
        <w:t>speaker experience</w:t>
      </w:r>
      <w:r w:rsidRPr="009146BA">
        <w:rPr>
          <w:rFonts w:asciiTheme="minorHAnsi" w:hAnsiTheme="minorHAnsi" w:cstheme="minorHAnsi"/>
        </w:rPr>
        <w:t xml:space="preserve">, </w:t>
      </w:r>
      <w:r w:rsidR="00FA0537" w:rsidRPr="009146BA">
        <w:rPr>
          <w:rFonts w:asciiTheme="minorHAnsi" w:hAnsiTheme="minorHAnsi" w:cstheme="minorHAnsi"/>
        </w:rPr>
        <w:t xml:space="preserve">basic </w:t>
      </w:r>
      <w:r w:rsidR="009146BA" w:rsidRPr="009146BA">
        <w:rPr>
          <w:rFonts w:asciiTheme="minorHAnsi" w:hAnsiTheme="minorHAnsi" w:cstheme="minorHAnsi"/>
        </w:rPr>
        <w:t>skills required</w:t>
      </w:r>
      <w:r w:rsidR="00FA0537" w:rsidRPr="009146BA">
        <w:rPr>
          <w:rFonts w:asciiTheme="minorHAnsi" w:hAnsiTheme="minorHAnsi" w:cstheme="minorHAnsi"/>
        </w:rPr>
        <w:t xml:space="preserve"> for computer science</w:t>
      </w:r>
      <w:r w:rsidR="009146BA" w:rsidRPr="009146BA">
        <w:rPr>
          <w:rFonts w:asciiTheme="minorHAnsi" w:hAnsiTheme="minorHAnsi" w:cstheme="minorHAnsi"/>
        </w:rPr>
        <w:t xml:space="preserve"> and skills required by industry</w:t>
      </w:r>
      <w:r w:rsidRPr="009146BA">
        <w:rPr>
          <w:rFonts w:asciiTheme="minorHAnsi" w:hAnsiTheme="minorHAnsi" w:cstheme="minorHAnsi"/>
        </w:rPr>
        <w:t>.</w:t>
      </w:r>
      <w:r w:rsidR="009146BA" w:rsidRPr="009146BA">
        <w:rPr>
          <w:rFonts w:asciiTheme="minorHAnsi" w:hAnsiTheme="minorHAnsi" w:cstheme="minorHAnsi"/>
        </w:rPr>
        <w:t xml:space="preserve"> Student should add the reference from academic paper. Format for cited (author name, year).</w:t>
      </w:r>
    </w:p>
    <w:p w14:paraId="4B3708BF" w14:textId="77777777" w:rsidR="009146BA" w:rsidRDefault="00504A0A" w:rsidP="001535C5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The reflection [each student] from the talk. </w:t>
      </w:r>
      <w:r w:rsidR="009146BA" w:rsidRPr="009146BA">
        <w:rPr>
          <w:rFonts w:asciiTheme="minorHAnsi" w:hAnsiTheme="minorHAnsi" w:cstheme="minorHAnsi"/>
        </w:rPr>
        <w:t xml:space="preserve">How you will successful in the computer science in next four year? </w:t>
      </w:r>
    </w:p>
    <w:p w14:paraId="7EA8EFFF" w14:textId="55567649" w:rsidR="004A1CE4" w:rsidRPr="009146BA" w:rsidRDefault="004A1CE4" w:rsidP="001535C5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references </w:t>
      </w:r>
      <w:proofErr w:type="gramStart"/>
      <w:r>
        <w:rPr>
          <w:rFonts w:asciiTheme="minorHAnsi" w:hAnsiTheme="minorHAnsi" w:cstheme="minorHAnsi"/>
        </w:rPr>
        <w:t>lists</w:t>
      </w:r>
      <w:proofErr w:type="gramEnd"/>
    </w:p>
    <w:p w14:paraId="0690023D" w14:textId="71C91BA9" w:rsidR="0002534A" w:rsidRPr="009146BA" w:rsidRDefault="00504A0A" w:rsidP="009146BA">
      <w:pPr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  <w:b/>
          <w:bCs/>
          <w:color w:val="000000"/>
        </w:rPr>
        <w:t>**Note</w:t>
      </w:r>
      <w:r w:rsidRPr="009146BA">
        <w:rPr>
          <w:rFonts w:asciiTheme="minorHAnsi" w:hAnsiTheme="minorHAnsi" w:cstheme="minorHAnsi"/>
          <w:color w:val="000000"/>
        </w:rPr>
        <w:t xml:space="preserve">: The content of your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is your own opinion and views. </w:t>
      </w:r>
      <w:r w:rsidRPr="009146BA">
        <w:rPr>
          <w:rFonts w:asciiTheme="minorHAnsi" w:hAnsiTheme="minorHAnsi" w:cstheme="minorHAnsi"/>
        </w:rPr>
        <w:t xml:space="preserve">You may refer the rubric of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</w:t>
      </w:r>
      <w:r w:rsidRPr="009146BA">
        <w:rPr>
          <w:rFonts w:asciiTheme="minorHAnsi" w:hAnsiTheme="minorHAnsi" w:cstheme="minorHAnsi"/>
        </w:rPr>
        <w:t>in the next page.</w:t>
      </w:r>
    </w:p>
    <w:p w14:paraId="1FD51DA9" w14:textId="77777777" w:rsidR="009146BA" w:rsidRPr="009146BA" w:rsidRDefault="009146BA" w:rsidP="00504A0A">
      <w:pPr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</w:p>
    <w:p w14:paraId="1CE10E52" w14:textId="7AC362FF" w:rsidR="00504A0A" w:rsidRPr="009146BA" w:rsidRDefault="00504A0A" w:rsidP="00504A0A">
      <w:pPr>
        <w:pStyle w:val="ListParagraph"/>
        <w:numPr>
          <w:ilvl w:val="0"/>
          <w:numId w:val="38"/>
        </w:numPr>
        <w:spacing w:after="10"/>
        <w:jc w:val="both"/>
        <w:rPr>
          <w:rFonts w:asciiTheme="minorHAnsi" w:hAnsiTheme="minorHAnsi" w:cstheme="minorHAnsi"/>
        </w:rPr>
      </w:pPr>
      <w:r w:rsidRPr="009146BA">
        <w:rPr>
          <w:rFonts w:asciiTheme="minorHAnsi" w:hAnsiTheme="minorHAnsi" w:cstheme="minorHAnsi"/>
        </w:rPr>
        <w:t xml:space="preserve">The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</w:t>
      </w:r>
      <w:r w:rsidRPr="009146BA">
        <w:rPr>
          <w:rFonts w:asciiTheme="minorHAnsi" w:hAnsiTheme="minorHAnsi" w:cstheme="minorHAnsi"/>
        </w:rPr>
        <w:t xml:space="preserve">will contribute </w:t>
      </w:r>
      <w:r w:rsidR="006B0305" w:rsidRPr="009146BA">
        <w:rPr>
          <w:rFonts w:asciiTheme="minorHAnsi" w:hAnsiTheme="minorHAnsi" w:cstheme="minorHAnsi"/>
          <w:b/>
          <w:bCs/>
        </w:rPr>
        <w:t>7</w:t>
      </w:r>
      <w:r w:rsidRPr="009146BA">
        <w:rPr>
          <w:rFonts w:asciiTheme="minorHAnsi" w:hAnsiTheme="minorHAnsi" w:cstheme="minorHAnsi"/>
          <w:b/>
          <w:bCs/>
        </w:rPr>
        <w:t>%</w:t>
      </w:r>
      <w:r w:rsidRPr="009146BA">
        <w:rPr>
          <w:rFonts w:asciiTheme="minorHAnsi" w:hAnsiTheme="minorHAnsi" w:cstheme="minorHAnsi"/>
        </w:rPr>
        <w:t xml:space="preserve"> of the course assessment.</w:t>
      </w:r>
    </w:p>
    <w:p w14:paraId="26676D71" w14:textId="77777777" w:rsidR="0002534A" w:rsidRPr="009146BA" w:rsidRDefault="0002534A" w:rsidP="0002534A">
      <w:pPr>
        <w:pStyle w:val="ListParagraph"/>
        <w:spacing w:after="10"/>
        <w:ind w:left="360"/>
        <w:jc w:val="both"/>
        <w:rPr>
          <w:rFonts w:asciiTheme="minorHAnsi" w:hAnsiTheme="minorHAnsi" w:cstheme="minorHAnsi"/>
        </w:rPr>
      </w:pPr>
    </w:p>
    <w:p w14:paraId="00EF1BF6" w14:textId="37673208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Follow the </w:t>
      </w:r>
      <w:r w:rsidRPr="009146BA">
        <w:rPr>
          <w:rFonts w:asciiTheme="minorHAnsi" w:hAnsiTheme="minorHAnsi" w:cstheme="minorHAnsi"/>
          <w:b/>
          <w:bCs/>
          <w:color w:val="000000"/>
        </w:rPr>
        <w:t xml:space="preserve">format of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as follows:</w:t>
      </w:r>
    </w:p>
    <w:p w14:paraId="70105A5F" w14:textId="77777777" w:rsidR="00504A0A" w:rsidRPr="009146B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>Justify alignment for text description.</w:t>
      </w:r>
    </w:p>
    <w:p w14:paraId="3E67DC95" w14:textId="2BA5F6F5" w:rsidR="00504A0A" w:rsidRPr="009146B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Include the </w:t>
      </w:r>
      <w:r w:rsidR="009146BA" w:rsidRPr="009146BA">
        <w:rPr>
          <w:rFonts w:asciiTheme="minorHAnsi" w:hAnsiTheme="minorHAnsi" w:cstheme="minorHAnsi"/>
          <w:color w:val="000000"/>
        </w:rPr>
        <w:t>page number</w:t>
      </w:r>
      <w:r w:rsidRPr="009146BA">
        <w:rPr>
          <w:rFonts w:asciiTheme="minorHAnsi" w:hAnsiTheme="minorHAnsi" w:cstheme="minorHAnsi"/>
          <w:color w:val="000000"/>
        </w:rPr>
        <w:t xml:space="preserve"> in each page.</w:t>
      </w:r>
    </w:p>
    <w:p w14:paraId="31861F10" w14:textId="0360AA89" w:rsidR="00504A0A" w:rsidRPr="009146BA" w:rsidRDefault="00504A0A" w:rsidP="00504A0A">
      <w:pPr>
        <w:pStyle w:val="ListParagraph"/>
        <w:widowControl w:val="0"/>
        <w:numPr>
          <w:ilvl w:val="1"/>
          <w:numId w:val="38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Design your </w:t>
      </w:r>
      <w:r w:rsidR="006B0305" w:rsidRPr="009146BA">
        <w:rPr>
          <w:rFonts w:asciiTheme="minorHAnsi" w:hAnsiTheme="minorHAnsi" w:cstheme="minorHAnsi"/>
          <w:color w:val="000000"/>
        </w:rPr>
        <w:t>report</w:t>
      </w:r>
      <w:r w:rsidRPr="009146BA">
        <w:rPr>
          <w:rFonts w:asciiTheme="minorHAnsi" w:hAnsiTheme="minorHAnsi" w:cstheme="minorHAnsi"/>
          <w:color w:val="000000"/>
        </w:rPr>
        <w:t xml:space="preserve"> using your own creativity. </w:t>
      </w:r>
    </w:p>
    <w:p w14:paraId="3236A95A" w14:textId="77777777" w:rsidR="0002534A" w:rsidRPr="009146B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</w:p>
    <w:p w14:paraId="016287FA" w14:textId="24134D48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You may refer to the following links as your reference for designing your </w:t>
      </w:r>
      <w:r w:rsidR="009146BA">
        <w:rPr>
          <w:rFonts w:asciiTheme="minorHAnsi" w:hAnsiTheme="minorHAnsi" w:cstheme="minorHAnsi"/>
          <w:b/>
          <w:bCs/>
        </w:rPr>
        <w:t>academic writing</w:t>
      </w:r>
      <w:r w:rsidRPr="009146BA">
        <w:rPr>
          <w:rFonts w:asciiTheme="minorHAnsi" w:hAnsiTheme="minorHAnsi" w:cstheme="minorHAnsi"/>
          <w:color w:val="000000"/>
        </w:rPr>
        <w:t>:</w:t>
      </w:r>
    </w:p>
    <w:p w14:paraId="79C2CB3B" w14:textId="7C843D3F" w:rsidR="00504A0A" w:rsidRPr="009146BA" w:rsidRDefault="009146BA" w:rsidP="00504A0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</w:rPr>
      </w:pPr>
      <w:hyperlink r:id="rId11" w:history="1">
        <w:r w:rsidRPr="009146BA">
          <w:rPr>
            <w:rStyle w:val="Hyperlink"/>
            <w:rFonts w:asciiTheme="minorHAnsi" w:hAnsiTheme="minorHAnsi" w:cstheme="minorHAnsi"/>
          </w:rPr>
          <w:t xml:space="preserve">Academic </w:t>
        </w:r>
        <w:proofErr w:type="spellStart"/>
        <w:r w:rsidRPr="009146BA">
          <w:rPr>
            <w:rStyle w:val="Hyperlink"/>
            <w:rFonts w:asciiTheme="minorHAnsi" w:hAnsiTheme="minorHAnsi" w:cstheme="minorHAnsi"/>
          </w:rPr>
          <w:t>Phrasebank</w:t>
        </w:r>
        <w:proofErr w:type="spellEnd"/>
        <w:r w:rsidRPr="009146BA">
          <w:rPr>
            <w:rStyle w:val="Hyperlink"/>
            <w:rFonts w:asciiTheme="minorHAnsi" w:hAnsiTheme="minorHAnsi" w:cstheme="minorHAnsi"/>
          </w:rPr>
          <w:t xml:space="preserve"> | </w:t>
        </w:r>
        <w:r w:rsidRPr="009146BA">
          <w:rPr>
            <w:rStyle w:val="Hyperlink"/>
            <w:rFonts w:asciiTheme="minorHAnsi" w:hAnsiTheme="minorHAnsi" w:cstheme="minorHAnsi"/>
          </w:rPr>
          <w:t>T</w:t>
        </w:r>
        <w:r w:rsidRPr="009146BA">
          <w:rPr>
            <w:rStyle w:val="Hyperlink"/>
            <w:rFonts w:asciiTheme="minorHAnsi" w:hAnsiTheme="minorHAnsi" w:cstheme="minorHAnsi"/>
          </w:rPr>
          <w:t>he University of Manchester</w:t>
        </w:r>
      </w:hyperlink>
    </w:p>
    <w:p w14:paraId="0D05B174" w14:textId="68B9B1BB" w:rsidR="00504A0A" w:rsidRPr="009146BA" w:rsidRDefault="009146BA" w:rsidP="009146BA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rFonts w:asciiTheme="minorHAnsi" w:hAnsiTheme="minorHAnsi" w:cstheme="minorHAnsi"/>
        </w:rPr>
      </w:pPr>
      <w:hyperlink r:id="rId12" w:history="1">
        <w:r w:rsidRPr="009146BA">
          <w:rPr>
            <w:rStyle w:val="Hyperlink"/>
            <w:rFonts w:asciiTheme="minorHAnsi" w:hAnsiTheme="minorHAnsi" w:cstheme="minorHAnsi"/>
          </w:rPr>
          <w:t xml:space="preserve">How to write in an academic style | </w:t>
        </w:r>
        <w:proofErr w:type="spellStart"/>
        <w:r w:rsidRPr="009146BA">
          <w:rPr>
            <w:rStyle w:val="Hyperlink"/>
            <w:rFonts w:asciiTheme="minorHAnsi" w:hAnsiTheme="minorHAnsi" w:cstheme="minorHAnsi"/>
          </w:rPr>
          <w:t>StudySkills@Sheffield</w:t>
        </w:r>
        <w:proofErr w:type="spellEnd"/>
        <w:r w:rsidRPr="009146BA">
          <w:rPr>
            <w:rStyle w:val="Hyperlink"/>
            <w:rFonts w:asciiTheme="minorHAnsi" w:hAnsiTheme="minorHAnsi" w:cstheme="minorHAnsi"/>
          </w:rPr>
          <w:t xml:space="preserve"> | The University of Sheffield</w:t>
        </w:r>
      </w:hyperlink>
    </w:p>
    <w:p w14:paraId="399F5A08" w14:textId="77777777" w:rsidR="0002534A" w:rsidRPr="009146B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</w:p>
    <w:p w14:paraId="2E75653E" w14:textId="77777777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b/>
          <w:color w:val="000000"/>
        </w:rPr>
        <w:t>PLAGIARISM</w:t>
      </w:r>
      <w:r w:rsidRPr="009146BA">
        <w:rPr>
          <w:rFonts w:asciiTheme="minorHAnsi" w:hAnsiTheme="minorHAnsi" w:cstheme="minorHAnsi"/>
          <w:bCs/>
          <w:color w:val="000000"/>
        </w:rPr>
        <w:t xml:space="preserve"> of the content is prohibited. </w:t>
      </w:r>
      <w:r w:rsidRPr="009146BA">
        <w:rPr>
          <w:rFonts w:asciiTheme="minorHAnsi" w:hAnsiTheme="minorHAnsi" w:cstheme="minorHAnsi"/>
          <w:color w:val="000000"/>
        </w:rPr>
        <w:t xml:space="preserve">If any of the content is known to be copied from other website/review/blogs, you will be given </w:t>
      </w:r>
      <w:r w:rsidRPr="009146BA">
        <w:rPr>
          <w:rFonts w:asciiTheme="minorHAnsi" w:hAnsiTheme="minorHAnsi" w:cstheme="minorHAnsi"/>
          <w:b/>
          <w:bCs/>
          <w:color w:val="000000"/>
        </w:rPr>
        <w:t>0 mark</w:t>
      </w:r>
      <w:r w:rsidRPr="009146BA">
        <w:rPr>
          <w:rFonts w:asciiTheme="minorHAnsi" w:hAnsiTheme="minorHAnsi" w:cstheme="minorHAnsi"/>
          <w:color w:val="000000"/>
        </w:rPr>
        <w:t xml:space="preserve">. </w:t>
      </w:r>
    </w:p>
    <w:p w14:paraId="0C511172" w14:textId="77777777" w:rsidR="0002534A" w:rsidRPr="009146BA" w:rsidRDefault="0002534A" w:rsidP="0002534A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rFonts w:asciiTheme="minorHAnsi" w:hAnsiTheme="minorHAnsi" w:cstheme="minorHAnsi"/>
          <w:color w:val="000000"/>
        </w:rPr>
      </w:pPr>
    </w:p>
    <w:p w14:paraId="68B9B48B" w14:textId="77777777" w:rsidR="00504A0A" w:rsidRPr="009146BA" w:rsidRDefault="00504A0A" w:rsidP="00504A0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  <w:color w:val="000000"/>
        </w:rPr>
      </w:pPr>
      <w:r w:rsidRPr="009146BA">
        <w:rPr>
          <w:rFonts w:asciiTheme="minorHAnsi" w:hAnsiTheme="minorHAnsi" w:cstheme="minorHAnsi"/>
          <w:color w:val="000000"/>
        </w:rPr>
        <w:t xml:space="preserve">You can get photos/information from other resources, but you must </w:t>
      </w:r>
      <w:r w:rsidRPr="009146BA">
        <w:rPr>
          <w:rFonts w:asciiTheme="minorHAnsi" w:hAnsiTheme="minorHAnsi" w:cstheme="minorHAnsi"/>
          <w:color w:val="000000"/>
          <w:u w:val="single"/>
        </w:rPr>
        <w:t xml:space="preserve">include credits (in citation/link) </w:t>
      </w:r>
      <w:r w:rsidRPr="009146BA">
        <w:rPr>
          <w:rFonts w:asciiTheme="minorHAnsi" w:hAnsiTheme="minorHAnsi" w:cstheme="minorHAnsi"/>
          <w:color w:val="000000"/>
        </w:rPr>
        <w:t>to the original owners.</w:t>
      </w:r>
    </w:p>
    <w:p w14:paraId="37501B1A" w14:textId="77777777" w:rsidR="00504A0A" w:rsidRPr="009146BA" w:rsidRDefault="00504A0A" w:rsidP="00504A0A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rFonts w:asciiTheme="minorHAnsi" w:hAnsiTheme="minorHAnsi" w:cstheme="minorHAnsi"/>
          <w:color w:val="000000"/>
        </w:rPr>
      </w:pPr>
    </w:p>
    <w:p w14:paraId="172C8FC9" w14:textId="77777777" w:rsidR="00504A0A" w:rsidRPr="009146BA" w:rsidRDefault="00504A0A" w:rsidP="00504A0A">
      <w:pPr>
        <w:rPr>
          <w:rFonts w:asciiTheme="minorHAnsi" w:hAnsiTheme="minorHAnsi" w:cstheme="minorHAnsi"/>
          <w:b/>
          <w:u w:val="single"/>
        </w:rPr>
      </w:pPr>
      <w:r w:rsidRPr="009146BA">
        <w:rPr>
          <w:rFonts w:asciiTheme="minorHAnsi" w:hAnsiTheme="minorHAnsi" w:cstheme="minorHAnsi"/>
          <w:b/>
          <w:u w:val="single"/>
        </w:rPr>
        <w:br/>
      </w:r>
    </w:p>
    <w:p w14:paraId="2394D59B" w14:textId="77777777" w:rsidR="00504A0A" w:rsidRPr="009146BA" w:rsidRDefault="00504A0A" w:rsidP="00504A0A">
      <w:pPr>
        <w:rPr>
          <w:rFonts w:asciiTheme="minorHAnsi" w:hAnsiTheme="minorHAnsi" w:cstheme="minorHAnsi"/>
          <w:b/>
          <w:u w:val="single"/>
        </w:rPr>
      </w:pPr>
      <w:r w:rsidRPr="009146BA">
        <w:rPr>
          <w:rFonts w:asciiTheme="minorHAnsi" w:hAnsiTheme="minorHAnsi" w:cstheme="minorHAnsi"/>
          <w:b/>
          <w:u w:val="single"/>
        </w:rPr>
        <w:br w:type="page"/>
      </w:r>
    </w:p>
    <w:p w14:paraId="1FD36F01" w14:textId="13EBC0A3" w:rsidR="00504A0A" w:rsidRPr="009146BA" w:rsidRDefault="00504A0A" w:rsidP="00504A0A">
      <w:pPr>
        <w:jc w:val="center"/>
        <w:rPr>
          <w:rFonts w:asciiTheme="minorHAnsi" w:hAnsiTheme="minorHAnsi" w:cstheme="minorHAnsi"/>
          <w:b/>
          <w:u w:val="single"/>
        </w:rPr>
      </w:pPr>
      <w:r w:rsidRPr="009146BA">
        <w:rPr>
          <w:rFonts w:asciiTheme="minorHAnsi" w:hAnsiTheme="minorHAnsi" w:cstheme="minorHAnsi"/>
          <w:b/>
          <w:u w:val="single"/>
        </w:rPr>
        <w:lastRenderedPageBreak/>
        <w:t xml:space="preserve">Rubric for </w:t>
      </w:r>
      <w:r w:rsidRPr="009146BA">
        <w:rPr>
          <w:rFonts w:asciiTheme="minorHAnsi" w:hAnsiTheme="minorHAnsi" w:cstheme="minorHAnsi"/>
          <w:b/>
          <w:color w:val="000000"/>
          <w:u w:val="single"/>
        </w:rPr>
        <w:t>Report (7%)</w:t>
      </w:r>
    </w:p>
    <w:p w14:paraId="0D564F16" w14:textId="77777777" w:rsidR="00504A0A" w:rsidRPr="009146BA" w:rsidRDefault="00504A0A" w:rsidP="00504A0A">
      <w:pPr>
        <w:rPr>
          <w:rFonts w:asciiTheme="minorHAnsi" w:hAnsiTheme="minorHAnsi" w:cstheme="minorHAnsi"/>
        </w:rPr>
      </w:pPr>
    </w:p>
    <w:tbl>
      <w:tblPr>
        <w:tblW w:w="54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498"/>
        <w:gridCol w:w="1655"/>
        <w:gridCol w:w="1655"/>
        <w:gridCol w:w="1741"/>
        <w:gridCol w:w="1454"/>
        <w:gridCol w:w="1317"/>
      </w:tblGrid>
      <w:tr w:rsidR="008318F1" w:rsidRPr="009146BA" w14:paraId="67F267FB" w14:textId="77777777" w:rsidTr="0002534A">
        <w:trPr>
          <w:tblHeader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324AAAD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Criteria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70B484B6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Excellent</w:t>
            </w:r>
          </w:p>
          <w:p w14:paraId="58544076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  <w:color w:val="FF0000"/>
              </w:rPr>
              <w:t>10-7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3339E2EF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Fair</w:t>
            </w:r>
          </w:p>
          <w:p w14:paraId="4EC3AC29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  <w:color w:val="FF0000"/>
              </w:rPr>
              <w:t>6-4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43B089B8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Poor</w:t>
            </w:r>
          </w:p>
          <w:p w14:paraId="66A0361A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  <w:color w:val="FF0000"/>
              </w:rPr>
              <w:t>3-0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2B48709E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WEIGHTAGE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/>
            <w:hideMark/>
          </w:tcPr>
          <w:p w14:paraId="151529D4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MARKS</w:t>
            </w:r>
          </w:p>
        </w:tc>
      </w:tr>
      <w:tr w:rsidR="0002534A" w:rsidRPr="009146BA" w14:paraId="17D97661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BEA57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Informative and Attractive</w:t>
            </w:r>
          </w:p>
          <w:p w14:paraId="67A9E37F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95B72" w14:textId="149BF699" w:rsidR="00504A0A" w:rsidRPr="009146BA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Provide accurate information (</w:t>
            </w:r>
            <w:r w:rsidR="00587110" w:rsidRPr="009146BA">
              <w:rPr>
                <w:rFonts w:asciiTheme="minorHAnsi" w:hAnsiTheme="minorHAnsi" w:cstheme="minorHAnsi"/>
              </w:rPr>
              <w:t>C</w:t>
            </w:r>
            <w:r w:rsidRPr="009146BA">
              <w:rPr>
                <w:rFonts w:asciiTheme="minorHAnsi" w:hAnsiTheme="minorHAnsi" w:cstheme="minorHAnsi"/>
              </w:rPr>
              <w:t>ontent).</w:t>
            </w:r>
          </w:p>
          <w:p w14:paraId="5F861C39" w14:textId="77777777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required information is presented in a logical order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5A1A1" w14:textId="20E132A1" w:rsidR="00504A0A" w:rsidRPr="009146BA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ome information (</w:t>
            </w:r>
            <w:r w:rsidR="00587110" w:rsidRPr="009146BA">
              <w:rPr>
                <w:rFonts w:asciiTheme="minorHAnsi" w:hAnsiTheme="minorHAnsi" w:cstheme="minorHAnsi"/>
              </w:rPr>
              <w:t>C</w:t>
            </w:r>
            <w:r w:rsidRPr="009146BA">
              <w:rPr>
                <w:rFonts w:asciiTheme="minorHAnsi" w:hAnsiTheme="minorHAnsi" w:cstheme="minorHAnsi"/>
              </w:rPr>
              <w:t>ontent) is inaccurate, but presented in a logical order.</w:t>
            </w:r>
          </w:p>
          <w:p w14:paraId="08467F0C" w14:textId="77777777" w:rsidR="00504A0A" w:rsidRPr="009146BA" w:rsidRDefault="00504A0A" w:rsidP="00504A0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Very few required information is missing and presented in a logical order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4B5DF" w14:textId="50931369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Information (</w:t>
            </w:r>
            <w:r w:rsidR="00587110" w:rsidRPr="009146BA">
              <w:rPr>
                <w:rFonts w:asciiTheme="minorHAnsi" w:hAnsiTheme="minorHAnsi" w:cstheme="minorHAnsi"/>
              </w:rPr>
              <w:t>C</w:t>
            </w:r>
            <w:r w:rsidRPr="009146BA">
              <w:rPr>
                <w:rFonts w:asciiTheme="minorHAnsi" w:hAnsiTheme="minorHAnsi" w:cstheme="minorHAnsi"/>
              </w:rPr>
              <w:t>ontent) are inaccurate, or not presented in a logical order, making it difficult to follow.</w:t>
            </w:r>
          </w:p>
          <w:p w14:paraId="2AB77521" w14:textId="2B769D6E" w:rsidR="00587110" w:rsidRPr="009146BA" w:rsidRDefault="00504A0A" w:rsidP="00204D71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required information is missing and not presented in a logical order, making it difficult to follow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52D48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70922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X    10</w:t>
            </w:r>
          </w:p>
          <w:p w14:paraId="2FA63F5C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504A0A" w:rsidRPr="009146BA" w14:paraId="7A5EAB05" w14:textId="77777777" w:rsidTr="0002534A">
        <w:tc>
          <w:tcPr>
            <w:tcW w:w="8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F256F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Contents</w:t>
            </w:r>
          </w:p>
        </w:tc>
        <w:tc>
          <w:tcPr>
            <w:tcW w:w="24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EB681" w14:textId="77777777" w:rsidR="00587110" w:rsidRPr="009146BA" w:rsidRDefault="00504A0A" w:rsidP="006B0305">
            <w:pPr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Page one: </w:t>
            </w:r>
          </w:p>
          <w:p w14:paraId="506BBDA8" w14:textId="514B9562" w:rsidR="00504A0A" w:rsidRPr="009146BA" w:rsidRDefault="00504A0A" w:rsidP="006B0305">
            <w:pPr>
              <w:spacing w:after="10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This is the cover of the </w:t>
            </w:r>
            <w:r w:rsidR="006B030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; it should include a proper title and a representative picture. The cover page should also include the titles for the topics covered in the </w:t>
            </w:r>
            <w:r w:rsidR="006B0305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 and names of group member.</w:t>
            </w:r>
          </w:p>
          <w:p w14:paraId="671A0E68" w14:textId="77777777" w:rsidR="00587110" w:rsidRPr="009146BA" w:rsidRDefault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</w:p>
          <w:p w14:paraId="5057C7EC" w14:textId="1CDF6616" w:rsidR="00504A0A" w:rsidRPr="009146BA" w:rsidRDefault="00504A0A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Page</w:t>
            </w:r>
            <w:r w:rsidR="006A07DD" w:rsidRPr="009146BA">
              <w:rPr>
                <w:rFonts w:asciiTheme="minorHAnsi" w:hAnsiTheme="minorHAnsi" w:cstheme="minorHAnsi"/>
              </w:rPr>
              <w:t>s</w:t>
            </w:r>
            <w:r w:rsidRPr="009146BA">
              <w:rPr>
                <w:rFonts w:asciiTheme="minorHAnsi" w:hAnsiTheme="minorHAnsi" w:cstheme="minorHAnsi"/>
              </w:rPr>
              <w:t xml:space="preserve"> two</w:t>
            </w:r>
            <w:r w:rsidR="006A07DD" w:rsidRPr="009146BA">
              <w:rPr>
                <w:rFonts w:asciiTheme="minorHAnsi" w:hAnsiTheme="minorHAnsi" w:cstheme="minorHAnsi"/>
              </w:rPr>
              <w:t xml:space="preserve"> and three</w:t>
            </w:r>
            <w:r w:rsidRPr="009146BA">
              <w:rPr>
                <w:rFonts w:asciiTheme="minorHAnsi" w:hAnsiTheme="minorHAnsi" w:cstheme="minorHAnsi"/>
              </w:rPr>
              <w:t xml:space="preserve"> should include:</w:t>
            </w:r>
          </w:p>
          <w:p w14:paraId="1C3C3C4D" w14:textId="6A06EB5F" w:rsidR="00587110" w:rsidRPr="009146BA" w:rsidRDefault="00504A0A">
            <w:pPr>
              <w:spacing w:after="10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9146BA">
              <w:rPr>
                <w:rFonts w:asciiTheme="minorHAnsi" w:hAnsiTheme="minorHAnsi" w:cstheme="minorHAnsi"/>
                <w:b/>
                <w:bCs/>
              </w:rPr>
              <w:t>Industrial Talk 2 [</w:t>
            </w:r>
            <w:r w:rsidR="009146BA" w:rsidRPr="009146BA">
              <w:rPr>
                <w:rFonts w:asciiTheme="minorHAnsi" w:hAnsiTheme="minorHAnsi" w:cstheme="minorHAnsi"/>
                <w:b/>
                <w:bCs/>
              </w:rPr>
              <w:t>17</w:t>
            </w:r>
            <w:r w:rsidR="00587110" w:rsidRPr="009146BA">
              <w:rPr>
                <w:rFonts w:asciiTheme="minorHAnsi" w:hAnsiTheme="minorHAnsi" w:cstheme="minorHAnsi"/>
                <w:b/>
                <w:bCs/>
              </w:rPr>
              <w:t xml:space="preserve"> December 202</w:t>
            </w:r>
            <w:r w:rsidR="009146BA" w:rsidRPr="009146BA">
              <w:rPr>
                <w:rFonts w:asciiTheme="minorHAnsi" w:hAnsiTheme="minorHAnsi" w:cstheme="minorHAnsi"/>
                <w:b/>
                <w:bCs/>
              </w:rPr>
              <w:t>4</w:t>
            </w:r>
            <w:r w:rsidR="00587110" w:rsidRPr="009146BA">
              <w:rPr>
                <w:rFonts w:asciiTheme="minorHAnsi" w:hAnsiTheme="minorHAnsi" w:cstheme="minorHAnsi"/>
                <w:b/>
                <w:bCs/>
              </w:rPr>
              <w:t xml:space="preserve">] </w:t>
            </w:r>
          </w:p>
          <w:p w14:paraId="2DB1DADD" w14:textId="77777777" w:rsidR="009146BA" w:rsidRPr="009146BA" w:rsidRDefault="009146BA">
            <w:pPr>
              <w:spacing w:after="10"/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30625CBF" w14:textId="77777777" w:rsidR="009146BA" w:rsidRPr="009146BA" w:rsidRDefault="009146BA" w:rsidP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content should consist of:</w:t>
            </w:r>
            <w:r w:rsidRPr="009146BA">
              <w:rPr>
                <w:rFonts w:asciiTheme="minorHAnsi" w:hAnsiTheme="minorHAnsi" w:cstheme="minorHAnsi"/>
                <w:b/>
                <w:bCs/>
              </w:rPr>
              <w:t xml:space="preserve"> </w:t>
            </w:r>
            <w:r w:rsidRPr="009146BA">
              <w:rPr>
                <w:rFonts w:asciiTheme="minorHAnsi" w:hAnsiTheme="minorHAnsi" w:cstheme="minorHAnsi"/>
              </w:rPr>
              <w:t xml:space="preserve">description of the speaker experience, basic skills required for computer science and skills required by industry. </w:t>
            </w:r>
          </w:p>
          <w:p w14:paraId="74C7740A" w14:textId="2C21BE02" w:rsidR="00587110" w:rsidRPr="009146BA" w:rsidRDefault="00504A0A" w:rsidP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The reflection [each student] from the talk. How you will </w:t>
            </w:r>
            <w:r w:rsidR="009146BA" w:rsidRPr="009146BA">
              <w:rPr>
                <w:rFonts w:asciiTheme="minorHAnsi" w:hAnsiTheme="minorHAnsi" w:cstheme="minorHAnsi"/>
              </w:rPr>
              <w:t xml:space="preserve">successful in the computer science </w:t>
            </w:r>
            <w:r w:rsidRPr="009146BA">
              <w:rPr>
                <w:rFonts w:asciiTheme="minorHAnsi" w:hAnsiTheme="minorHAnsi" w:cstheme="minorHAnsi"/>
              </w:rPr>
              <w:t>in next four year</w:t>
            </w:r>
            <w:r w:rsidR="00587110" w:rsidRPr="009146BA">
              <w:rPr>
                <w:rFonts w:asciiTheme="minorHAnsi" w:hAnsiTheme="minorHAnsi" w:cstheme="minorHAnsi"/>
              </w:rPr>
              <w:t>?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BAA35" w14:textId="77777777" w:rsidR="00504A0A" w:rsidRPr="009146BA" w:rsidRDefault="00504A0A">
            <w:pPr>
              <w:tabs>
                <w:tab w:val="left" w:pos="1985"/>
              </w:tabs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D7DCF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X    30</w:t>
            </w:r>
          </w:p>
          <w:p w14:paraId="2D503DC6" w14:textId="77777777" w:rsidR="00504A0A" w:rsidRPr="009146BA" w:rsidRDefault="00504A0A">
            <w:pPr>
              <w:tabs>
                <w:tab w:val="left" w:pos="1985"/>
              </w:tabs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32F12324" w14:textId="77777777" w:rsidTr="0002534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3D3B5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8805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contents included</w:t>
            </w:r>
          </w:p>
          <w:p w14:paraId="5607E34F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Very good presentation of content </w:t>
            </w:r>
            <w:r w:rsidRPr="009146BA">
              <w:rPr>
                <w:rFonts w:asciiTheme="minorHAnsi" w:hAnsiTheme="minorHAnsi" w:cstheme="minorHAnsi"/>
              </w:rPr>
              <w:lastRenderedPageBreak/>
              <w:t>and well organized.</w:t>
            </w:r>
          </w:p>
          <w:p w14:paraId="07A83015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any graphics, pictures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95C0F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lastRenderedPageBreak/>
              <w:t>Included but not well covered</w:t>
            </w:r>
          </w:p>
          <w:p w14:paraId="4B5DA1C3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Moderate presentation of content </w:t>
            </w:r>
            <w:r w:rsidRPr="009146BA">
              <w:rPr>
                <w:rFonts w:asciiTheme="minorHAnsi" w:hAnsiTheme="minorHAnsi" w:cstheme="minorHAnsi"/>
              </w:rPr>
              <w:lastRenderedPageBreak/>
              <w:t>and well organized</w:t>
            </w:r>
          </w:p>
          <w:p w14:paraId="0E579714" w14:textId="77777777" w:rsidR="00504A0A" w:rsidRPr="009146BA" w:rsidRDefault="00504A0A" w:rsidP="00587110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oderate graphics, pictures.</w:t>
            </w:r>
          </w:p>
          <w:p w14:paraId="2265046E" w14:textId="6F2359D5" w:rsidR="00587110" w:rsidRPr="009146BA" w:rsidRDefault="00587110" w:rsidP="00587110">
            <w:pPr>
              <w:pStyle w:val="ListParagraph"/>
              <w:ind w:left="186"/>
              <w:contextualSpacing/>
              <w:rPr>
                <w:rFonts w:asciiTheme="minorHAnsi" w:hAnsiTheme="minorHAnsi" w:cstheme="minorHAnsi"/>
              </w:rPr>
            </w:pP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7B319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lastRenderedPageBreak/>
              <w:t>Included but poorly covered</w:t>
            </w:r>
          </w:p>
          <w:p w14:paraId="5D4E9654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Lack of content and not </w:t>
            </w:r>
            <w:r w:rsidRPr="009146BA">
              <w:rPr>
                <w:rFonts w:asciiTheme="minorHAnsi" w:hAnsiTheme="minorHAnsi" w:cstheme="minorHAnsi"/>
              </w:rPr>
              <w:lastRenderedPageBreak/>
              <w:t>organized properly.</w:t>
            </w:r>
          </w:p>
          <w:p w14:paraId="2AEA02F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inappropriate graphics or pictures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0672A" w14:textId="77777777" w:rsidR="00504A0A" w:rsidRPr="009146BA" w:rsidRDefault="00504A0A">
            <w:pPr>
              <w:pStyle w:val="ListParagraph"/>
              <w:ind w:left="186"/>
              <w:contextualSpacing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2A141" w14:textId="77777777" w:rsidR="00504A0A" w:rsidRPr="009146BA" w:rsidRDefault="00504A0A">
            <w:pPr>
              <w:ind w:left="-11"/>
              <w:contextualSpacing/>
              <w:rPr>
                <w:rFonts w:asciiTheme="minorHAnsi" w:hAnsiTheme="minorHAnsi" w:cstheme="minorHAnsi"/>
              </w:rPr>
            </w:pPr>
          </w:p>
        </w:tc>
      </w:tr>
      <w:tr w:rsidR="00504A0A" w:rsidRPr="009146BA" w14:paraId="2150559D" w14:textId="77777777" w:rsidTr="0002534A">
        <w:tc>
          <w:tcPr>
            <w:tcW w:w="86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DDE76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Reflection</w:t>
            </w:r>
          </w:p>
        </w:tc>
        <w:tc>
          <w:tcPr>
            <w:tcW w:w="245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6A99B" w14:textId="69745C6C" w:rsidR="00504A0A" w:rsidRPr="009146BA" w:rsidRDefault="00504A0A" w:rsidP="00587110">
            <w:pPr>
              <w:spacing w:after="10"/>
              <w:jc w:val="both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The reflection [each student] from the talk. </w:t>
            </w:r>
            <w:r w:rsidR="009146BA" w:rsidRPr="009146BA">
              <w:rPr>
                <w:rFonts w:asciiTheme="minorHAnsi" w:hAnsiTheme="minorHAnsi" w:cstheme="minorHAnsi"/>
              </w:rPr>
              <w:t>How you will successful in the computer science in next four year?</w:t>
            </w:r>
          </w:p>
        </w:tc>
        <w:tc>
          <w:tcPr>
            <w:tcW w:w="87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591B9" w14:textId="77777777" w:rsidR="00504A0A" w:rsidRPr="009146BA" w:rsidRDefault="00504A0A">
            <w:pPr>
              <w:pStyle w:val="ListParagraph"/>
              <w:ind w:left="186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30</w:t>
            </w:r>
          </w:p>
        </w:tc>
        <w:tc>
          <w:tcPr>
            <w:tcW w:w="81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4E22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____    </w:t>
            </w:r>
            <w:proofErr w:type="gramStart"/>
            <w:r w:rsidRPr="009146BA">
              <w:rPr>
                <w:rFonts w:asciiTheme="minorHAnsi" w:hAnsiTheme="minorHAnsi" w:cstheme="minorHAnsi"/>
              </w:rPr>
              <w:t>X  30</w:t>
            </w:r>
            <w:proofErr w:type="gramEnd"/>
          </w:p>
          <w:p w14:paraId="522645CB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 10</w:t>
            </w:r>
          </w:p>
        </w:tc>
      </w:tr>
      <w:tr w:rsidR="0002534A" w:rsidRPr="009146BA" w14:paraId="26F007A2" w14:textId="77777777" w:rsidTr="0002534A">
        <w:trPr>
          <w:trHeight w:val="65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12BD9" w14:textId="77777777" w:rsidR="00504A0A" w:rsidRPr="009146BA" w:rsidRDefault="00504A0A">
            <w:pPr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BE612" w14:textId="589C4DE6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Excellent explanation</w:t>
            </w:r>
            <w:r w:rsidR="00587110" w:rsidRPr="009146BA">
              <w:rPr>
                <w:rFonts w:asciiTheme="minorHAnsi" w:hAnsiTheme="minorHAnsi" w:cstheme="minorHAnsi"/>
              </w:rPr>
              <w:t>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609E4" w14:textId="7F6564FD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Fair explanation</w:t>
            </w:r>
            <w:r w:rsidR="00587110" w:rsidRPr="009146BA">
              <w:rPr>
                <w:rFonts w:asciiTheme="minorHAnsi" w:hAnsiTheme="minorHAnsi" w:cstheme="minorHAnsi"/>
              </w:rPr>
              <w:t>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4E03C" w14:textId="64766DDE" w:rsidR="00504A0A" w:rsidRPr="009146BA" w:rsidRDefault="00504A0A" w:rsidP="0002534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Poor explanation</w:t>
            </w:r>
            <w:r w:rsidR="00587110" w:rsidRPr="009146BA">
              <w:rPr>
                <w:rFonts w:asciiTheme="minorHAnsi" w:hAnsiTheme="minorHAnsi" w:cstheme="minorHAnsi"/>
              </w:rPr>
              <w:t>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B5AB3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37D70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</w:p>
        </w:tc>
      </w:tr>
      <w:tr w:rsidR="0002534A" w:rsidRPr="009146BA" w14:paraId="7202D65C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619270" w14:textId="145443F8" w:rsidR="00504A0A" w:rsidRPr="009146BA" w:rsidRDefault="006B0305">
            <w:pPr>
              <w:spacing w:after="40"/>
              <w:rPr>
                <w:rFonts w:asciiTheme="minorHAnsi" w:hAnsiTheme="minorHAnsi" w:cstheme="minorHAnsi"/>
                <w:b/>
                <w:color w:val="FF0000"/>
              </w:rPr>
            </w:pPr>
            <w:r w:rsidRPr="009146BA">
              <w:rPr>
                <w:rFonts w:asciiTheme="minorHAnsi" w:hAnsiTheme="minorHAnsi" w:cstheme="minorHAnsi"/>
                <w:b/>
                <w:color w:val="000000"/>
              </w:rPr>
              <w:t>Report</w:t>
            </w:r>
            <w:r w:rsidR="00504A0A" w:rsidRPr="009146BA">
              <w:rPr>
                <w:rFonts w:asciiTheme="minorHAnsi" w:hAnsiTheme="minorHAnsi" w:cstheme="minorHAnsi"/>
                <w:b/>
                <w:color w:val="000000"/>
              </w:rPr>
              <w:t xml:space="preserve"> </w:t>
            </w:r>
            <w:r w:rsidR="0002534A" w:rsidRPr="009146BA">
              <w:rPr>
                <w:rFonts w:asciiTheme="minorHAnsi" w:hAnsiTheme="minorHAnsi" w:cstheme="minorHAnsi"/>
                <w:b/>
                <w:color w:val="000000"/>
              </w:rPr>
              <w:t>F</w:t>
            </w:r>
            <w:r w:rsidR="00504A0A" w:rsidRPr="009146BA">
              <w:rPr>
                <w:rFonts w:asciiTheme="minorHAnsi" w:hAnsiTheme="minorHAnsi" w:cstheme="minorHAnsi"/>
                <w:b/>
              </w:rPr>
              <w:t>eatures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3BC28D" w14:textId="31CAC415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Include all required features, such as main </w:t>
            </w:r>
            <w:r w:rsidR="00587110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, graphics with captions and </w:t>
            </w:r>
            <w:r w:rsidR="00587110" w:rsidRPr="009146BA">
              <w:rPr>
                <w:rFonts w:asciiTheme="minorHAnsi" w:hAnsiTheme="minorHAnsi" w:cstheme="minorHAnsi"/>
              </w:rPr>
              <w:t>reporter</w:t>
            </w:r>
            <w:r w:rsidRPr="009146BA">
              <w:rPr>
                <w:rFonts w:asciiTheme="minorHAnsi" w:hAnsiTheme="minorHAnsi" w:cstheme="minorHAnsi"/>
              </w:rPr>
              <w:t>s.</w:t>
            </w:r>
          </w:p>
          <w:p w14:paraId="4AA3A2B1" w14:textId="144EED15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features relate to the subject and are</w:t>
            </w:r>
            <w:r w:rsidR="008318F1" w:rsidRPr="009146BA">
              <w:rPr>
                <w:rFonts w:asciiTheme="minorHAnsi" w:hAnsiTheme="minorHAnsi" w:cstheme="minorHAnsi"/>
              </w:rPr>
              <w:t xml:space="preserve"> </w:t>
            </w:r>
            <w:r w:rsidRPr="009146BA">
              <w:rPr>
                <w:rFonts w:asciiTheme="minorHAnsi" w:hAnsiTheme="minorHAnsi" w:cstheme="minorHAnsi"/>
              </w:rPr>
              <w:t>appropriate for the targeted audience.</w:t>
            </w:r>
          </w:p>
          <w:p w14:paraId="02A549BB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layout is creative.</w:t>
            </w:r>
          </w:p>
          <w:p w14:paraId="1A0A2DDA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  <w:color w:val="FF0000"/>
              </w:rPr>
              <w:t xml:space="preserve"> 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DD067" w14:textId="78E50FF2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Not all required features, such as main </w:t>
            </w:r>
            <w:r w:rsidR="00587110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, graphics with captions and </w:t>
            </w:r>
            <w:r w:rsidR="00587110" w:rsidRPr="009146BA">
              <w:rPr>
                <w:rFonts w:asciiTheme="minorHAnsi" w:hAnsiTheme="minorHAnsi" w:cstheme="minorHAnsi"/>
              </w:rPr>
              <w:t>reporter</w:t>
            </w:r>
            <w:r w:rsidRPr="009146BA">
              <w:rPr>
                <w:rFonts w:asciiTheme="minorHAnsi" w:hAnsiTheme="minorHAnsi" w:cstheme="minorHAnsi"/>
              </w:rPr>
              <w:t>s.</w:t>
            </w:r>
          </w:p>
          <w:p w14:paraId="4280BF7B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features are almost related to the subject and are appropriate for the targeted audience.</w:t>
            </w:r>
          </w:p>
          <w:p w14:paraId="603EB723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layout shows some degree of creativity but is not organized logically and/or is cluttered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4914E" w14:textId="1740B78E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Lack of features, such as main </w:t>
            </w:r>
            <w:r w:rsidR="00587110" w:rsidRPr="009146BA">
              <w:rPr>
                <w:rFonts w:asciiTheme="minorHAnsi" w:hAnsiTheme="minorHAnsi" w:cstheme="minorHAnsi"/>
              </w:rPr>
              <w:t>report</w:t>
            </w:r>
            <w:r w:rsidRPr="009146BA">
              <w:rPr>
                <w:rFonts w:asciiTheme="minorHAnsi" w:hAnsiTheme="minorHAnsi" w:cstheme="minorHAnsi"/>
              </w:rPr>
              <w:t xml:space="preserve">, graphics with captions and </w:t>
            </w:r>
            <w:r w:rsidR="008318F1" w:rsidRPr="009146BA">
              <w:rPr>
                <w:rFonts w:asciiTheme="minorHAnsi" w:hAnsiTheme="minorHAnsi" w:cstheme="minorHAnsi"/>
              </w:rPr>
              <w:t>reporter</w:t>
            </w:r>
            <w:r w:rsidRPr="009146BA">
              <w:rPr>
                <w:rFonts w:asciiTheme="minorHAnsi" w:hAnsiTheme="minorHAnsi" w:cstheme="minorHAnsi"/>
              </w:rPr>
              <w:t>s.</w:t>
            </w:r>
          </w:p>
          <w:p w14:paraId="07474424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features are unrelated to the subject and are inappropriate for the targeted audience.</w:t>
            </w:r>
          </w:p>
          <w:p w14:paraId="31A3A74B" w14:textId="58A3FE11" w:rsidR="00504A0A" w:rsidRPr="009146BA" w:rsidRDefault="00504A0A" w:rsidP="00204D71">
            <w:pPr>
              <w:pStyle w:val="ListParagraph"/>
              <w:numPr>
                <w:ilvl w:val="0"/>
                <w:numId w:val="43"/>
              </w:numPr>
              <w:ind w:left="186" w:hanging="197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The layout is messy, disorganized or cluttered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5AA8E" w14:textId="77777777" w:rsidR="00504A0A" w:rsidRPr="009146BA" w:rsidRDefault="00504A0A">
            <w:pPr>
              <w:ind w:left="-11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D0045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____    </w:t>
            </w:r>
            <w:proofErr w:type="gramStart"/>
            <w:r w:rsidRPr="009146BA">
              <w:rPr>
                <w:rFonts w:asciiTheme="minorHAnsi" w:hAnsiTheme="minorHAnsi" w:cstheme="minorHAnsi"/>
              </w:rPr>
              <w:t>X  10</w:t>
            </w:r>
            <w:proofErr w:type="gramEnd"/>
          </w:p>
          <w:p w14:paraId="41804C7B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6A57F154" w14:textId="77777777" w:rsidTr="0002534A">
        <w:trPr>
          <w:trHeight w:val="1828"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672CB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lastRenderedPageBreak/>
              <w:t xml:space="preserve">Organization and Structure 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0BD8" w14:textId="178CB2B4" w:rsidR="00504A0A" w:rsidRPr="009146BA" w:rsidRDefault="00504A0A" w:rsidP="0002534A">
            <w:pPr>
              <w:numPr>
                <w:ilvl w:val="0"/>
                <w:numId w:val="42"/>
              </w:numPr>
              <w:ind w:left="126" w:hanging="126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tructure of text is interesting and organized very well, easy to understand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D131E" w14:textId="77777777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tructure of text is quite interesting and organized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341D5" w14:textId="77777777" w:rsidR="00504A0A" w:rsidRPr="009146BA" w:rsidRDefault="00504A0A" w:rsidP="00504A0A">
            <w:pPr>
              <w:pStyle w:val="ListParagraph"/>
              <w:numPr>
                <w:ilvl w:val="0"/>
                <w:numId w:val="42"/>
              </w:numPr>
              <w:ind w:left="126" w:hanging="126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parts of the structure of text are not really interesting and unorganized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183B6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6B635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 10</w:t>
            </w:r>
          </w:p>
          <w:p w14:paraId="0628E7F9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2F039BEF" w14:textId="77777777" w:rsidTr="0002534A">
        <w:trPr>
          <w:trHeight w:val="721"/>
        </w:trPr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145B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Text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3D60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spacing w:after="40"/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All texts are easy to read and clear explanation.</w:t>
            </w:r>
          </w:p>
          <w:p w14:paraId="2916A4C2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appropriate font size.</w:t>
            </w:r>
          </w:p>
          <w:p w14:paraId="64BB74A0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not more than three different font styles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60947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Most texts are easy to read and clear explanation.</w:t>
            </w:r>
          </w:p>
          <w:p w14:paraId="794E928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appropriate font size.</w:t>
            </w:r>
          </w:p>
          <w:p w14:paraId="0EA56A44" w14:textId="4421A3BA" w:rsidR="00504A0A" w:rsidRPr="009146BA" w:rsidRDefault="00504A0A" w:rsidP="0002534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ore than three</w:t>
            </w:r>
            <w:r w:rsidR="0002534A" w:rsidRPr="009146BA">
              <w:rPr>
                <w:rFonts w:asciiTheme="minorHAnsi" w:hAnsiTheme="minorHAnsi" w:cstheme="minorHAnsi"/>
              </w:rPr>
              <w:t xml:space="preserve"> different font styles.</w:t>
            </w:r>
            <w:r w:rsidRPr="009146BA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A7696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Some texts are difficult to read unclear explanation.</w:t>
            </w:r>
          </w:p>
          <w:p w14:paraId="0FD44810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edium font size.</w:t>
            </w:r>
          </w:p>
          <w:p w14:paraId="5DDD531F" w14:textId="77777777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Use more than four different font styles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AA6C7" w14:textId="77777777" w:rsidR="00504A0A" w:rsidRPr="009146BA" w:rsidRDefault="00504A0A">
            <w:pPr>
              <w:spacing w:after="40"/>
              <w:ind w:left="-11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CE3F5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  5</w:t>
            </w:r>
          </w:p>
          <w:p w14:paraId="5F71E24D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02534A" w:rsidRPr="009146BA" w14:paraId="0A66A15C" w14:textId="77777777" w:rsidTr="0002534A"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1F23F" w14:textId="77777777" w:rsidR="00504A0A" w:rsidRPr="009146BA" w:rsidRDefault="00504A0A">
            <w:pPr>
              <w:spacing w:after="40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Timeliness</w:t>
            </w:r>
          </w:p>
        </w:tc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72D3B" w14:textId="62F6C266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spacing w:after="40"/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Due </w:t>
            </w:r>
            <w:r w:rsidR="008318F1" w:rsidRPr="009146BA">
              <w:rPr>
                <w:rFonts w:asciiTheme="minorHAnsi" w:hAnsiTheme="minorHAnsi" w:cstheme="minorHAnsi"/>
              </w:rPr>
              <w:t xml:space="preserve">date </w:t>
            </w:r>
            <w:r w:rsidRPr="009146BA">
              <w:rPr>
                <w:rFonts w:asciiTheme="minorHAnsi" w:hAnsiTheme="minorHAnsi" w:cstheme="minorHAnsi"/>
              </w:rPr>
              <w:t>on time</w:t>
            </w:r>
            <w:r w:rsidR="00204D71" w:rsidRPr="009146BA">
              <w:rPr>
                <w:rFonts w:asciiTheme="minorHAnsi" w:hAnsiTheme="minorHAnsi" w:cstheme="minorHAnsi"/>
              </w:rPr>
              <w:t xml:space="preserve"> submission</w:t>
            </w:r>
            <w:r w:rsidR="008318F1" w:rsidRPr="009146B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9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F222D" w14:textId="314CA4E5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Due</w:t>
            </w:r>
            <w:r w:rsidR="008318F1" w:rsidRPr="009146BA">
              <w:rPr>
                <w:rFonts w:asciiTheme="minorHAnsi" w:hAnsiTheme="minorHAnsi" w:cstheme="minorHAnsi"/>
              </w:rPr>
              <w:t xml:space="preserve"> date</w:t>
            </w:r>
            <w:r w:rsidRPr="009146BA">
              <w:rPr>
                <w:rFonts w:asciiTheme="minorHAnsi" w:hAnsiTheme="minorHAnsi" w:cstheme="minorHAnsi"/>
              </w:rPr>
              <w:t xml:space="preserve"> one day late</w:t>
            </w:r>
            <w:r w:rsidR="00204D71" w:rsidRPr="009146BA">
              <w:rPr>
                <w:rFonts w:asciiTheme="minorHAnsi" w:hAnsiTheme="minorHAnsi" w:cstheme="minorHAnsi"/>
              </w:rPr>
              <w:t xml:space="preserve"> submission</w:t>
            </w:r>
            <w:r w:rsidR="008318F1" w:rsidRPr="009146B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EE7FE" w14:textId="1466CC5C" w:rsidR="00504A0A" w:rsidRPr="009146BA" w:rsidRDefault="00504A0A" w:rsidP="00504A0A">
            <w:pPr>
              <w:pStyle w:val="ListParagraph"/>
              <w:numPr>
                <w:ilvl w:val="0"/>
                <w:numId w:val="43"/>
              </w:numPr>
              <w:ind w:left="204" w:hanging="215"/>
              <w:contextualSpacing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Due </w:t>
            </w:r>
            <w:r w:rsidR="008318F1" w:rsidRPr="009146BA">
              <w:rPr>
                <w:rFonts w:asciiTheme="minorHAnsi" w:hAnsiTheme="minorHAnsi" w:cstheme="minorHAnsi"/>
              </w:rPr>
              <w:t xml:space="preserve">date </w:t>
            </w:r>
            <w:r w:rsidRPr="009146BA">
              <w:rPr>
                <w:rFonts w:asciiTheme="minorHAnsi" w:hAnsiTheme="minorHAnsi" w:cstheme="minorHAnsi"/>
              </w:rPr>
              <w:t>more than one day late</w:t>
            </w:r>
            <w:r w:rsidR="00204D71" w:rsidRPr="009146BA">
              <w:rPr>
                <w:rFonts w:asciiTheme="minorHAnsi" w:hAnsiTheme="minorHAnsi" w:cstheme="minorHAnsi"/>
              </w:rPr>
              <w:t xml:space="preserve"> submission</w:t>
            </w:r>
            <w:r w:rsidR="008318F1" w:rsidRPr="009146BA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8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F6FEB2" w14:textId="77777777" w:rsidR="00504A0A" w:rsidRPr="009146BA" w:rsidRDefault="00504A0A">
            <w:pPr>
              <w:spacing w:after="40"/>
              <w:ind w:left="-11"/>
              <w:contextualSpacing/>
              <w:jc w:val="center"/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5E394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>____    X    5</w:t>
            </w:r>
          </w:p>
          <w:p w14:paraId="66489AC7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10</w:t>
            </w:r>
          </w:p>
        </w:tc>
      </w:tr>
      <w:tr w:rsidR="00504A0A" w:rsidRPr="009146BA" w14:paraId="31905AFC" w14:textId="77777777" w:rsidTr="0002534A">
        <w:tc>
          <w:tcPr>
            <w:tcW w:w="418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8EA77" w14:textId="77777777" w:rsidR="00504A0A" w:rsidRPr="009146BA" w:rsidRDefault="00504A0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146BA">
              <w:rPr>
                <w:rFonts w:asciiTheme="minorHAnsi" w:hAnsiTheme="minorHAnsi" w:cstheme="minorHAnsi"/>
                <w:b/>
              </w:rPr>
              <w:t>Total</w:t>
            </w:r>
          </w:p>
        </w:tc>
        <w:tc>
          <w:tcPr>
            <w:tcW w:w="8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798DD" w14:textId="77777777" w:rsidR="00504A0A" w:rsidRPr="009146BA" w:rsidRDefault="00504A0A">
            <w:pPr>
              <w:rPr>
                <w:rFonts w:asciiTheme="minorHAnsi" w:hAnsiTheme="minorHAnsi" w:cstheme="minorHAnsi"/>
              </w:rPr>
            </w:pPr>
            <w:r w:rsidRPr="009146BA">
              <w:rPr>
                <w:rFonts w:asciiTheme="minorHAnsi" w:hAnsiTheme="minorHAnsi" w:cstheme="minorHAnsi"/>
              </w:rPr>
              <w:t xml:space="preserve">            / 100</w:t>
            </w:r>
          </w:p>
        </w:tc>
      </w:tr>
    </w:tbl>
    <w:p w14:paraId="1A6DE433" w14:textId="77777777" w:rsidR="0035744D" w:rsidRPr="009146BA" w:rsidRDefault="0035744D" w:rsidP="00204D71">
      <w:pPr>
        <w:widowControl w:val="0"/>
        <w:autoSpaceDE w:val="0"/>
        <w:autoSpaceDN w:val="0"/>
        <w:adjustRightInd w:val="0"/>
        <w:spacing w:after="10"/>
        <w:jc w:val="both"/>
        <w:rPr>
          <w:rFonts w:asciiTheme="minorHAnsi" w:hAnsiTheme="minorHAnsi" w:cstheme="minorHAnsi"/>
        </w:rPr>
      </w:pPr>
    </w:p>
    <w:sectPr w:rsidR="0035744D" w:rsidRPr="009146BA" w:rsidSect="00E01D98">
      <w:footerReference w:type="even" r:id="rId13"/>
      <w:footerReference w:type="default" r:id="rId14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72521A" w14:textId="77777777" w:rsidR="00F97D51" w:rsidRDefault="00F97D51">
      <w:r>
        <w:separator/>
      </w:r>
    </w:p>
  </w:endnote>
  <w:endnote w:type="continuationSeparator" w:id="0">
    <w:p w14:paraId="766F173A" w14:textId="77777777" w:rsidR="00F97D51" w:rsidRDefault="00F9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6BF43C" w14:textId="19A72A54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3C93">
      <w:rPr>
        <w:rStyle w:val="PageNumber"/>
        <w:noProof/>
      </w:rPr>
      <w:t>3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A622E3" w14:textId="77777777" w:rsidR="00F97D51" w:rsidRDefault="00F97D51">
      <w:r>
        <w:separator/>
      </w:r>
    </w:p>
  </w:footnote>
  <w:footnote w:type="continuationSeparator" w:id="0">
    <w:p w14:paraId="3555D1BB" w14:textId="77777777" w:rsidR="00F97D51" w:rsidRDefault="00F97D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541923"/>
    <w:multiLevelType w:val="hybridMultilevel"/>
    <w:tmpl w:val="B0DC7E3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451AA9"/>
    <w:multiLevelType w:val="hybridMultilevel"/>
    <w:tmpl w:val="FA483A0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27" w15:restartNumberingAfterBreak="0">
    <w:nsid w:val="5B825254"/>
    <w:multiLevelType w:val="hybridMultilevel"/>
    <w:tmpl w:val="1152DF72"/>
    <w:lvl w:ilvl="0" w:tplc="006CA19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29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1A2834"/>
    <w:multiLevelType w:val="hybridMultilevel"/>
    <w:tmpl w:val="3F66AB1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ECE0A13"/>
    <w:multiLevelType w:val="hybridMultilevel"/>
    <w:tmpl w:val="4718CB9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9386556">
    <w:abstractNumId w:val="5"/>
  </w:num>
  <w:num w:numId="2" w16cid:durableId="156656200">
    <w:abstractNumId w:val="10"/>
  </w:num>
  <w:num w:numId="3" w16cid:durableId="791442707">
    <w:abstractNumId w:val="26"/>
  </w:num>
  <w:num w:numId="4" w16cid:durableId="2015064052">
    <w:abstractNumId w:val="28"/>
  </w:num>
  <w:num w:numId="5" w16cid:durableId="192329497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04447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96008467">
    <w:abstractNumId w:val="34"/>
  </w:num>
  <w:num w:numId="8" w16cid:durableId="1208685106">
    <w:abstractNumId w:val="2"/>
  </w:num>
  <w:num w:numId="9" w16cid:durableId="111555972">
    <w:abstractNumId w:val="7"/>
  </w:num>
  <w:num w:numId="10" w16cid:durableId="1546600788">
    <w:abstractNumId w:val="0"/>
  </w:num>
  <w:num w:numId="11" w16cid:durableId="2118065546">
    <w:abstractNumId w:val="12"/>
  </w:num>
  <w:num w:numId="12" w16cid:durableId="223301999">
    <w:abstractNumId w:val="30"/>
  </w:num>
  <w:num w:numId="13" w16cid:durableId="405078257">
    <w:abstractNumId w:val="19"/>
  </w:num>
  <w:num w:numId="14" w16cid:durableId="1151827201">
    <w:abstractNumId w:val="24"/>
  </w:num>
  <w:num w:numId="15" w16cid:durableId="1775902388">
    <w:abstractNumId w:val="29"/>
  </w:num>
  <w:num w:numId="16" w16cid:durableId="332337094">
    <w:abstractNumId w:val="33"/>
  </w:num>
  <w:num w:numId="17" w16cid:durableId="617219285">
    <w:abstractNumId w:val="36"/>
  </w:num>
  <w:num w:numId="18" w16cid:durableId="107551544">
    <w:abstractNumId w:val="22"/>
  </w:num>
  <w:num w:numId="19" w16cid:durableId="1300383008">
    <w:abstractNumId w:val="17"/>
  </w:num>
  <w:num w:numId="20" w16cid:durableId="259608624">
    <w:abstractNumId w:val="11"/>
  </w:num>
  <w:num w:numId="21" w16cid:durableId="1730305940">
    <w:abstractNumId w:val="3"/>
  </w:num>
  <w:num w:numId="22" w16cid:durableId="2132017578">
    <w:abstractNumId w:val="23"/>
  </w:num>
  <w:num w:numId="23" w16cid:durableId="1274359100">
    <w:abstractNumId w:val="25"/>
  </w:num>
  <w:num w:numId="24" w16cid:durableId="427434668">
    <w:abstractNumId w:val="21"/>
  </w:num>
  <w:num w:numId="25" w16cid:durableId="638847992">
    <w:abstractNumId w:val="4"/>
  </w:num>
  <w:num w:numId="26" w16cid:durableId="1094941588">
    <w:abstractNumId w:val="35"/>
  </w:num>
  <w:num w:numId="27" w16cid:durableId="930698471">
    <w:abstractNumId w:val="32"/>
  </w:num>
  <w:num w:numId="28" w16cid:durableId="372703858">
    <w:abstractNumId w:val="18"/>
  </w:num>
  <w:num w:numId="29" w16cid:durableId="589050963">
    <w:abstractNumId w:val="9"/>
  </w:num>
  <w:num w:numId="30" w16cid:durableId="721682669">
    <w:abstractNumId w:val="8"/>
  </w:num>
  <w:num w:numId="31" w16cid:durableId="1311863740">
    <w:abstractNumId w:val="1"/>
  </w:num>
  <w:num w:numId="32" w16cid:durableId="406463786">
    <w:abstractNumId w:val="16"/>
  </w:num>
  <w:num w:numId="33" w16cid:durableId="80949498">
    <w:abstractNumId w:val="31"/>
  </w:num>
  <w:num w:numId="34" w16cid:durableId="651369533">
    <w:abstractNumId w:val="13"/>
  </w:num>
  <w:num w:numId="35" w16cid:durableId="1154640702">
    <w:abstractNumId w:val="15"/>
  </w:num>
  <w:num w:numId="36" w16cid:durableId="1281717960">
    <w:abstractNumId w:val="39"/>
  </w:num>
  <w:num w:numId="37" w16cid:durableId="1351950741">
    <w:abstractNumId w:val="38"/>
  </w:num>
  <w:num w:numId="38" w16cid:durableId="10538917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481156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04175732">
    <w:abstractNumId w:val="27"/>
  </w:num>
  <w:num w:numId="41" w16cid:durableId="1596405120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1820921144">
    <w:abstractNumId w:val="31"/>
  </w:num>
  <w:num w:numId="43" w16cid:durableId="82590317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kwrgUA+MWWLiwAAAA="/>
  </w:docVars>
  <w:rsids>
    <w:rsidRoot w:val="008E4CDE"/>
    <w:rsid w:val="0002534A"/>
    <w:rsid w:val="00044E7B"/>
    <w:rsid w:val="00052D44"/>
    <w:rsid w:val="00071149"/>
    <w:rsid w:val="000749F5"/>
    <w:rsid w:val="00082D16"/>
    <w:rsid w:val="000919B4"/>
    <w:rsid w:val="000A2F21"/>
    <w:rsid w:val="000B300D"/>
    <w:rsid w:val="000B49AA"/>
    <w:rsid w:val="000B731D"/>
    <w:rsid w:val="000C1108"/>
    <w:rsid w:val="000C6B69"/>
    <w:rsid w:val="00102DDC"/>
    <w:rsid w:val="00114C5B"/>
    <w:rsid w:val="00127F35"/>
    <w:rsid w:val="00144BA3"/>
    <w:rsid w:val="00162567"/>
    <w:rsid w:val="001678C1"/>
    <w:rsid w:val="0017303C"/>
    <w:rsid w:val="00176118"/>
    <w:rsid w:val="00194A27"/>
    <w:rsid w:val="001951C6"/>
    <w:rsid w:val="001953DF"/>
    <w:rsid w:val="001A16AB"/>
    <w:rsid w:val="001B6D47"/>
    <w:rsid w:val="001E3176"/>
    <w:rsid w:val="002007DC"/>
    <w:rsid w:val="00204D71"/>
    <w:rsid w:val="00207C9B"/>
    <w:rsid w:val="00210F0F"/>
    <w:rsid w:val="0021355A"/>
    <w:rsid w:val="0021643A"/>
    <w:rsid w:val="002233F3"/>
    <w:rsid w:val="00223F7A"/>
    <w:rsid w:val="002345D1"/>
    <w:rsid w:val="00237EF8"/>
    <w:rsid w:val="00247D02"/>
    <w:rsid w:val="002556AC"/>
    <w:rsid w:val="00264074"/>
    <w:rsid w:val="00264AE4"/>
    <w:rsid w:val="0028066D"/>
    <w:rsid w:val="00286B41"/>
    <w:rsid w:val="00292E51"/>
    <w:rsid w:val="002C6D9C"/>
    <w:rsid w:val="002E23EE"/>
    <w:rsid w:val="002E7F21"/>
    <w:rsid w:val="002F3EC8"/>
    <w:rsid w:val="002F5057"/>
    <w:rsid w:val="00321E36"/>
    <w:rsid w:val="003255E5"/>
    <w:rsid w:val="00327399"/>
    <w:rsid w:val="003471E5"/>
    <w:rsid w:val="003562F7"/>
    <w:rsid w:val="0035744D"/>
    <w:rsid w:val="00364DDC"/>
    <w:rsid w:val="003878A7"/>
    <w:rsid w:val="00390AA9"/>
    <w:rsid w:val="0039524E"/>
    <w:rsid w:val="003A118F"/>
    <w:rsid w:val="003B3A55"/>
    <w:rsid w:val="00422969"/>
    <w:rsid w:val="0048232E"/>
    <w:rsid w:val="00483869"/>
    <w:rsid w:val="0048615B"/>
    <w:rsid w:val="004A1C1E"/>
    <w:rsid w:val="004A1CE4"/>
    <w:rsid w:val="004A4F9B"/>
    <w:rsid w:val="004B7ED0"/>
    <w:rsid w:val="004C5855"/>
    <w:rsid w:val="004D5D2D"/>
    <w:rsid w:val="0050020D"/>
    <w:rsid w:val="00504A0A"/>
    <w:rsid w:val="0051633B"/>
    <w:rsid w:val="005425C7"/>
    <w:rsid w:val="00544612"/>
    <w:rsid w:val="00553E7C"/>
    <w:rsid w:val="00554BE8"/>
    <w:rsid w:val="00574158"/>
    <w:rsid w:val="005764FF"/>
    <w:rsid w:val="00587110"/>
    <w:rsid w:val="00592EB5"/>
    <w:rsid w:val="005E00B8"/>
    <w:rsid w:val="005E0E62"/>
    <w:rsid w:val="005E177A"/>
    <w:rsid w:val="006025B3"/>
    <w:rsid w:val="0060449A"/>
    <w:rsid w:val="0062470E"/>
    <w:rsid w:val="006545DC"/>
    <w:rsid w:val="006558C7"/>
    <w:rsid w:val="006803DB"/>
    <w:rsid w:val="006A07DD"/>
    <w:rsid w:val="006B0305"/>
    <w:rsid w:val="006D3119"/>
    <w:rsid w:val="006D393A"/>
    <w:rsid w:val="006F44E6"/>
    <w:rsid w:val="00701827"/>
    <w:rsid w:val="007354F2"/>
    <w:rsid w:val="00740456"/>
    <w:rsid w:val="00741684"/>
    <w:rsid w:val="007541EF"/>
    <w:rsid w:val="007858BA"/>
    <w:rsid w:val="00791085"/>
    <w:rsid w:val="00795505"/>
    <w:rsid w:val="00797E93"/>
    <w:rsid w:val="007B6C5D"/>
    <w:rsid w:val="007D174E"/>
    <w:rsid w:val="007F2BB6"/>
    <w:rsid w:val="007F70FC"/>
    <w:rsid w:val="008015EC"/>
    <w:rsid w:val="00811E63"/>
    <w:rsid w:val="008141F1"/>
    <w:rsid w:val="00817A4A"/>
    <w:rsid w:val="008318F1"/>
    <w:rsid w:val="008364AC"/>
    <w:rsid w:val="00854FFC"/>
    <w:rsid w:val="0086563B"/>
    <w:rsid w:val="00871706"/>
    <w:rsid w:val="008911EE"/>
    <w:rsid w:val="008C14C9"/>
    <w:rsid w:val="008C5C4F"/>
    <w:rsid w:val="008E4CDE"/>
    <w:rsid w:val="008F3259"/>
    <w:rsid w:val="008F6D87"/>
    <w:rsid w:val="00903C62"/>
    <w:rsid w:val="009146BA"/>
    <w:rsid w:val="00927A7E"/>
    <w:rsid w:val="00936459"/>
    <w:rsid w:val="0094133F"/>
    <w:rsid w:val="009438F7"/>
    <w:rsid w:val="0097186A"/>
    <w:rsid w:val="00985336"/>
    <w:rsid w:val="009B42B3"/>
    <w:rsid w:val="009B54A3"/>
    <w:rsid w:val="009C7835"/>
    <w:rsid w:val="009E54E3"/>
    <w:rsid w:val="00A149A2"/>
    <w:rsid w:val="00A17E5F"/>
    <w:rsid w:val="00A273B5"/>
    <w:rsid w:val="00A54B9A"/>
    <w:rsid w:val="00A57C18"/>
    <w:rsid w:val="00A956EC"/>
    <w:rsid w:val="00AA7F46"/>
    <w:rsid w:val="00AC17A1"/>
    <w:rsid w:val="00AF093A"/>
    <w:rsid w:val="00AF154C"/>
    <w:rsid w:val="00AF40FF"/>
    <w:rsid w:val="00B07578"/>
    <w:rsid w:val="00B175AD"/>
    <w:rsid w:val="00B33E02"/>
    <w:rsid w:val="00B44433"/>
    <w:rsid w:val="00B930C6"/>
    <w:rsid w:val="00BB0CD0"/>
    <w:rsid w:val="00BC03D4"/>
    <w:rsid w:val="00BD07FB"/>
    <w:rsid w:val="00C13D1A"/>
    <w:rsid w:val="00C174D5"/>
    <w:rsid w:val="00C2622D"/>
    <w:rsid w:val="00C31FB2"/>
    <w:rsid w:val="00C40827"/>
    <w:rsid w:val="00C53D56"/>
    <w:rsid w:val="00C85953"/>
    <w:rsid w:val="00CA684E"/>
    <w:rsid w:val="00CB4504"/>
    <w:rsid w:val="00CC23EC"/>
    <w:rsid w:val="00CC2CF2"/>
    <w:rsid w:val="00CD35E0"/>
    <w:rsid w:val="00CF469B"/>
    <w:rsid w:val="00D10DF3"/>
    <w:rsid w:val="00D572CE"/>
    <w:rsid w:val="00D851BC"/>
    <w:rsid w:val="00D92B2C"/>
    <w:rsid w:val="00D9329C"/>
    <w:rsid w:val="00DB2F4F"/>
    <w:rsid w:val="00DB7ACB"/>
    <w:rsid w:val="00DD181C"/>
    <w:rsid w:val="00DD5252"/>
    <w:rsid w:val="00DE25F1"/>
    <w:rsid w:val="00DF581D"/>
    <w:rsid w:val="00E01D98"/>
    <w:rsid w:val="00E02DE0"/>
    <w:rsid w:val="00E05192"/>
    <w:rsid w:val="00E22CD7"/>
    <w:rsid w:val="00E31EDC"/>
    <w:rsid w:val="00E3693B"/>
    <w:rsid w:val="00E45917"/>
    <w:rsid w:val="00E56311"/>
    <w:rsid w:val="00E92359"/>
    <w:rsid w:val="00EC0317"/>
    <w:rsid w:val="00ED3C93"/>
    <w:rsid w:val="00EE47B9"/>
    <w:rsid w:val="00EF13B4"/>
    <w:rsid w:val="00EF19F4"/>
    <w:rsid w:val="00F066C0"/>
    <w:rsid w:val="00F24369"/>
    <w:rsid w:val="00F2578D"/>
    <w:rsid w:val="00F303A6"/>
    <w:rsid w:val="00F354FA"/>
    <w:rsid w:val="00F374DB"/>
    <w:rsid w:val="00F41AD1"/>
    <w:rsid w:val="00F703AA"/>
    <w:rsid w:val="00F72091"/>
    <w:rsid w:val="00F97D51"/>
    <w:rsid w:val="00FA0402"/>
    <w:rsid w:val="00FA0537"/>
    <w:rsid w:val="00FB0529"/>
    <w:rsid w:val="00FB52DB"/>
    <w:rsid w:val="00FE6FE7"/>
    <w:rsid w:val="00FE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90925608-11E9-4C07-B4EB-494440520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link w:val="FooterChar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paragraph" w:customStyle="1" w:styleId="Default">
    <w:name w:val="Default"/>
    <w:rsid w:val="00EE47B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4A4F9B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B7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heffield.ac.uk/study-skills/writing/academic/sty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hrasebank.manchester.ac.uk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utm.webex.com/recordingservice/sites/utm/recording/495193b7b8d1499da9109e304e3f154a/playbac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E6D37-D9FB-4265-B445-D708A73CA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875</Words>
  <Characters>499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KSM.UTM.MY</Company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ryati Bakri</cp:lastModifiedBy>
  <cp:revision>2</cp:revision>
  <cp:lastPrinted>2007-01-05T09:05:00Z</cp:lastPrinted>
  <dcterms:created xsi:type="dcterms:W3CDTF">2024-12-22T04:00:00Z</dcterms:created>
  <dcterms:modified xsi:type="dcterms:W3CDTF">2024-12-22T04:00:00Z</dcterms:modified>
</cp:coreProperties>
</file>